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BE9A4" w14:textId="77777777" w:rsidR="00FC2E27" w:rsidRPr="00180B78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</w:p>
    <w:p w14:paraId="20E5306A" w14:textId="46E7470D" w:rsidR="00276B65" w:rsidRDefault="00276B65" w:rsidP="00276B65">
      <w:pPr>
        <w:tabs>
          <w:tab w:val="left" w:pos="284"/>
        </w:tabs>
        <w:spacing w:line="256" w:lineRule="auto"/>
        <w:contextualSpacing/>
        <w:jc w:val="both"/>
        <w:rPr>
          <w:rFonts w:ascii="Arial" w:eastAsiaTheme="minorEastAsia" w:hAnsi="Arial" w:cs="Arial"/>
          <w:bCs/>
          <w:i/>
          <w:iCs/>
          <w:sz w:val="22"/>
          <w:szCs w:val="22"/>
        </w:rPr>
      </w:pPr>
      <w:bookmarkStart w:id="0" w:name="_Hlk183421825"/>
      <w:r>
        <w:rPr>
          <w:rFonts w:ascii="Arial" w:eastAsiaTheme="minorEastAsia" w:hAnsi="Arial" w:cs="Arial"/>
          <w:sz w:val="22"/>
          <w:szCs w:val="22"/>
        </w:rPr>
        <w:t>Suinteresuotiems tiekėjams</w:t>
      </w:r>
      <w:r>
        <w:rPr>
          <w:rFonts w:ascii="Arial" w:eastAsiaTheme="minorEastAsia" w:hAnsi="Arial" w:cs="Arial"/>
          <w:sz w:val="22"/>
          <w:szCs w:val="22"/>
        </w:rPr>
        <w:tab/>
      </w:r>
      <w:r>
        <w:rPr>
          <w:rFonts w:ascii="Arial" w:eastAsiaTheme="minorEastAsia" w:hAnsi="Arial" w:cs="Arial"/>
          <w:sz w:val="22"/>
          <w:szCs w:val="22"/>
        </w:rPr>
        <w:tab/>
      </w:r>
      <w:r>
        <w:rPr>
          <w:rFonts w:ascii="Arial" w:eastAsiaTheme="minorEastAsia" w:hAnsi="Arial" w:cs="Arial"/>
          <w:sz w:val="22"/>
          <w:szCs w:val="22"/>
        </w:rPr>
        <w:tab/>
      </w:r>
      <w:r>
        <w:rPr>
          <w:rFonts w:ascii="Arial" w:eastAsiaTheme="minorEastAsia" w:hAnsi="Arial" w:cs="Arial"/>
          <w:sz w:val="22"/>
          <w:szCs w:val="22"/>
        </w:rPr>
        <w:tab/>
      </w:r>
      <w:r>
        <w:rPr>
          <w:rFonts w:ascii="Arial" w:eastAsiaTheme="minorEastAsia" w:hAnsi="Arial" w:cs="Arial"/>
          <w:sz w:val="22"/>
          <w:szCs w:val="22"/>
        </w:rPr>
        <w:tab/>
      </w:r>
      <w:r>
        <w:rPr>
          <w:rFonts w:ascii="Arial" w:eastAsiaTheme="minorEastAsia" w:hAnsi="Arial" w:cs="Arial"/>
          <w:sz w:val="22"/>
          <w:szCs w:val="22"/>
        </w:rPr>
        <w:tab/>
      </w:r>
      <w:r>
        <w:rPr>
          <w:rFonts w:ascii="Arial" w:eastAsiaTheme="minorEastAsia" w:hAnsi="Arial" w:cs="Arial"/>
          <w:sz w:val="22"/>
          <w:szCs w:val="22"/>
        </w:rPr>
        <w:tab/>
      </w:r>
      <w:r>
        <w:rPr>
          <w:rFonts w:ascii="Arial" w:eastAsiaTheme="minorEastAsia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1204676679"/>
          <w:placeholder>
            <w:docPart w:val="C87AE072293145138164B09D898EC3C8"/>
          </w:placeholder>
          <w:date w:fullDate="2025-02-05T00:00:00Z">
            <w:dateFormat w:val="yyyy-MM-dd"/>
            <w:lid w:val="lt-LT"/>
            <w:storeMappedDataAs w:val="dateTime"/>
            <w:calendar w:val="gregorian"/>
          </w:date>
        </w:sdtPr>
        <w:sdtEndPr/>
        <w:sdtContent>
          <w:r>
            <w:rPr>
              <w:rFonts w:ascii="Arial" w:hAnsi="Arial" w:cs="Arial"/>
              <w:sz w:val="22"/>
              <w:szCs w:val="22"/>
              <w:lang w:val="lt-LT"/>
            </w:rPr>
            <w:t>2025-02-05</w:t>
          </w:r>
        </w:sdtContent>
      </w:sdt>
      <w:r>
        <w:rPr>
          <w:rFonts w:ascii="Arial" w:eastAsiaTheme="minorEastAsia" w:hAnsi="Arial" w:cs="Arial"/>
          <w:bCs/>
          <w:i/>
          <w:iCs/>
          <w:sz w:val="22"/>
          <w:szCs w:val="22"/>
        </w:rPr>
        <w:t xml:space="preserve"> </w:t>
      </w:r>
    </w:p>
    <w:p w14:paraId="305F2861" w14:textId="2EF5A5C5" w:rsidR="00276B65" w:rsidRDefault="00276B65" w:rsidP="00276B65">
      <w:pPr>
        <w:tabs>
          <w:tab w:val="left" w:pos="284"/>
        </w:tabs>
        <w:spacing w:line="256" w:lineRule="auto"/>
        <w:contextualSpacing/>
        <w:jc w:val="both"/>
        <w:rPr>
          <w:rFonts w:ascii="Arial" w:eastAsiaTheme="minorEastAsia" w:hAnsi="Arial" w:cs="Arial"/>
          <w:bCs/>
          <w:i/>
          <w:iCs/>
          <w:sz w:val="22"/>
          <w:szCs w:val="22"/>
        </w:rPr>
      </w:pPr>
      <w:r>
        <w:rPr>
          <w:rFonts w:ascii="Arial" w:eastAsiaTheme="minorEastAsia" w:hAnsi="Arial" w:cs="Arial"/>
          <w:bCs/>
          <w:i/>
          <w:iCs/>
          <w:sz w:val="22"/>
          <w:szCs w:val="22"/>
        </w:rPr>
        <w:t>(siunčiama CVP IS priemonėmis)</w:t>
      </w:r>
    </w:p>
    <w:p w14:paraId="4D9CD5B9" w14:textId="77777777" w:rsidR="00276B65" w:rsidRDefault="00276B65" w:rsidP="00276B65">
      <w:pPr>
        <w:tabs>
          <w:tab w:val="left" w:pos="284"/>
        </w:tabs>
        <w:spacing w:line="256" w:lineRule="auto"/>
        <w:jc w:val="both"/>
        <w:rPr>
          <w:rFonts w:ascii="Arial" w:eastAsiaTheme="minorEastAsia" w:hAnsi="Arial" w:cs="Arial"/>
          <w:sz w:val="22"/>
          <w:szCs w:val="22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689"/>
        <w:gridCol w:w="3118"/>
      </w:tblGrid>
      <w:tr w:rsidR="00276B65" w14:paraId="776C2933" w14:textId="77777777" w:rsidTr="0098241D">
        <w:trPr>
          <w:trHeight w:val="28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  <w:vAlign w:val="center"/>
            <w:hideMark/>
          </w:tcPr>
          <w:p w14:paraId="14BFF4CC" w14:textId="77777777" w:rsidR="00276B65" w:rsidRDefault="00276B65" w:rsidP="0098241D">
            <w:pPr>
              <w:tabs>
                <w:tab w:val="left" w:pos="284"/>
              </w:tabs>
              <w:rPr>
                <w:rFonts w:ascii="Arial" w:eastAsiaTheme="minorEastAsia" w:hAnsi="Arial" w:cs="Arial"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sz w:val="22"/>
                <w:szCs w:val="22"/>
              </w:rPr>
              <w:t>CVP IS pirkimo numeris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E04D6A" w14:textId="4298F251" w:rsidR="00A600EA" w:rsidRDefault="00A600EA" w:rsidP="0098241D">
            <w:pPr>
              <w:tabs>
                <w:tab w:val="left" w:pos="284"/>
              </w:tabs>
              <w:jc w:val="right"/>
              <w:rPr>
                <w:rFonts w:ascii="Arial" w:eastAsiaTheme="minorEastAsia" w:hAnsi="Arial" w:cs="Arial"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sz w:val="22"/>
                <w:szCs w:val="22"/>
              </w:rPr>
              <w:t>S</w:t>
            </w:r>
            <w:r w:rsidRPr="00A600EA">
              <w:rPr>
                <w:rFonts w:ascii="Arial" w:eastAsiaTheme="minorEastAsia" w:hAnsi="Arial" w:cs="Arial"/>
                <w:sz w:val="22"/>
                <w:szCs w:val="22"/>
              </w:rPr>
              <w:t>enas – 740051</w:t>
            </w:r>
          </w:p>
          <w:p w14:paraId="231F00BD" w14:textId="69E0BFBD" w:rsidR="00276B65" w:rsidRDefault="00A600EA" w:rsidP="0098241D">
            <w:pPr>
              <w:tabs>
                <w:tab w:val="left" w:pos="284"/>
              </w:tabs>
              <w:jc w:val="right"/>
              <w:rPr>
                <w:rFonts w:ascii="Arial" w:eastAsiaTheme="minorEastAsia" w:hAnsi="Arial" w:cs="Arial"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sz w:val="22"/>
                <w:szCs w:val="22"/>
              </w:rPr>
              <w:t>N</w:t>
            </w:r>
            <w:r w:rsidRPr="00A600EA">
              <w:rPr>
                <w:rFonts w:ascii="Arial" w:eastAsiaTheme="minorEastAsia" w:hAnsi="Arial" w:cs="Arial"/>
                <w:sz w:val="22"/>
                <w:szCs w:val="22"/>
              </w:rPr>
              <w:t>aujas – 29016</w:t>
            </w:r>
          </w:p>
        </w:tc>
      </w:tr>
      <w:tr w:rsidR="00276B65" w14:paraId="4A7610EB" w14:textId="77777777" w:rsidTr="0098241D">
        <w:trPr>
          <w:trHeight w:val="28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  <w:vAlign w:val="center"/>
            <w:hideMark/>
          </w:tcPr>
          <w:p w14:paraId="0B7581DE" w14:textId="77777777" w:rsidR="00276B65" w:rsidRDefault="00276B65" w:rsidP="0098241D">
            <w:pPr>
              <w:tabs>
                <w:tab w:val="left" w:pos="284"/>
              </w:tabs>
              <w:rPr>
                <w:rFonts w:ascii="Arial" w:eastAsiaTheme="minorEastAsia" w:hAnsi="Arial" w:cs="Arial"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sz w:val="22"/>
                <w:szCs w:val="22"/>
              </w:rPr>
              <w:t>Pirkimo būdas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03CA56" w14:textId="77777777" w:rsidR="00276B65" w:rsidRDefault="00AC4B7D" w:rsidP="0098241D">
            <w:pPr>
              <w:tabs>
                <w:tab w:val="left" w:pos="284"/>
              </w:tabs>
              <w:jc w:val="right"/>
              <w:rPr>
                <w:rFonts w:ascii="Arial" w:eastAsiaTheme="minorEastAsia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791546639"/>
                <w:placeholder>
                  <w:docPart w:val="AE8A2A82A53B453592B37B6023DA4FD0"/>
                </w:placeholder>
                <w:dropDownList>
                  <w:listItem w:displayText="[Pasirinkite]" w:value=""/>
                  <w:listItem w:displayText="Atviras konkursas" w:value="Atviras konkursas"/>
                  <w:listItem w:displayText="Skelbiamos derybos" w:value="Skelbiamos derybos"/>
                  <w:listItem w:displayText="Neskelbiamos derybos" w:value="Neskelbiamos derybos"/>
                  <w:listItem w:displayText="Ribotas konkursas, taikoma dinaminė pirkimo sistema" w:value="Ribotas konkursas, taikoma dinaminė pirkimo sistema"/>
                  <w:listItem w:displayText="Dinaminė pirkimo sistema" w:value="Dinaminė pirkimo sistema"/>
                  <w:listItem w:displayText="Skelbiama apklausa" w:value="Skelbiama apklausa"/>
                  <w:listItem w:displayText="Neskelbiama apklausa" w:value="Neskelbiama apklausa"/>
                </w:dropDownList>
              </w:sdtPr>
              <w:sdtEndPr/>
              <w:sdtContent>
                <w:r w:rsidR="00276B65">
                  <w:rPr>
                    <w:rFonts w:ascii="Arial" w:hAnsi="Arial" w:cs="Arial"/>
                    <w:sz w:val="22"/>
                    <w:szCs w:val="22"/>
                  </w:rPr>
                  <w:t>Dinaminė pirkimo sistema</w:t>
                </w:r>
              </w:sdtContent>
            </w:sdt>
          </w:p>
        </w:tc>
      </w:tr>
      <w:tr w:rsidR="00276B65" w14:paraId="3DBC08B0" w14:textId="77777777" w:rsidTr="0098241D">
        <w:trPr>
          <w:trHeight w:val="28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  <w:vAlign w:val="center"/>
            <w:hideMark/>
          </w:tcPr>
          <w:p w14:paraId="2E73F2BF" w14:textId="77777777" w:rsidR="00276B65" w:rsidRDefault="00276B65" w:rsidP="0098241D">
            <w:pPr>
              <w:tabs>
                <w:tab w:val="left" w:pos="284"/>
              </w:tabs>
              <w:rPr>
                <w:rFonts w:ascii="Arial" w:eastAsiaTheme="minorEastAsia" w:hAnsi="Arial" w:cs="Arial"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sz w:val="22"/>
                <w:szCs w:val="22"/>
              </w:rPr>
              <w:t>Pirkimo objekto dalis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344807" w14:textId="77777777" w:rsidR="00276B65" w:rsidRDefault="00276B65" w:rsidP="0098241D">
            <w:pPr>
              <w:tabs>
                <w:tab w:val="left" w:pos="284"/>
              </w:tabs>
              <w:jc w:val="right"/>
              <w:rPr>
                <w:rFonts w:ascii="Arial" w:eastAsiaTheme="minorEastAsia" w:hAnsi="Arial" w:cs="Arial"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sz w:val="22"/>
                <w:szCs w:val="22"/>
              </w:rPr>
              <w:t>-</w:t>
            </w:r>
          </w:p>
        </w:tc>
      </w:tr>
      <w:tr w:rsidR="00276B65" w14:paraId="6E34442D" w14:textId="77777777" w:rsidTr="0098241D">
        <w:trPr>
          <w:trHeight w:val="283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  <w:vAlign w:val="center"/>
            <w:hideMark/>
          </w:tcPr>
          <w:p w14:paraId="71A62119" w14:textId="77777777" w:rsidR="00276B65" w:rsidRDefault="00276B65" w:rsidP="0098241D">
            <w:pPr>
              <w:tabs>
                <w:tab w:val="left" w:pos="284"/>
              </w:tabs>
              <w:rPr>
                <w:rFonts w:ascii="Arial" w:eastAsiaTheme="minorEastAsia" w:hAnsi="Arial" w:cs="Arial"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sz w:val="22"/>
                <w:szCs w:val="22"/>
              </w:rPr>
              <w:t>Pirkimo pavadinimas*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50C222" w14:textId="77777777" w:rsidR="00276B65" w:rsidRDefault="00276B65" w:rsidP="0098241D">
            <w:pPr>
              <w:tabs>
                <w:tab w:val="left" w:pos="284"/>
              </w:tabs>
              <w:jc w:val="right"/>
              <w:rPr>
                <w:rFonts w:ascii="Arial" w:eastAsiaTheme="minorEastAsia" w:hAnsi="Arial" w:cs="Arial"/>
                <w:sz w:val="22"/>
                <w:szCs w:val="22"/>
              </w:rPr>
            </w:pPr>
            <w:r w:rsidRPr="00BD55B6">
              <w:rPr>
                <w:rFonts w:ascii="Arial" w:hAnsi="Arial" w:cs="Arial"/>
                <w:sz w:val="22"/>
                <w:szCs w:val="22"/>
              </w:rPr>
              <w:t>Laboratoriniai reagentai (organiniai ir (ar) neorganiniai) ir (ar) laboratoriniai prietaisai, ir (ar) laboratorijoje naudojamos priemonės</w:t>
            </w:r>
          </w:p>
        </w:tc>
      </w:tr>
    </w:tbl>
    <w:p w14:paraId="66286A88" w14:textId="77777777" w:rsidR="00276B65" w:rsidRDefault="00276B65" w:rsidP="00276B65">
      <w:pPr>
        <w:tabs>
          <w:tab w:val="center" w:pos="4153"/>
          <w:tab w:val="right" w:pos="8306"/>
        </w:tabs>
        <w:rPr>
          <w:rStyle w:val="normaltextrun"/>
          <w:rFonts w:ascii="Arial" w:eastAsiaTheme="minorEastAsia" w:hAnsi="Arial" w:cs="Arial"/>
          <w:i/>
          <w:iCs/>
          <w:color w:val="000000"/>
          <w:sz w:val="22"/>
          <w:szCs w:val="22"/>
          <w:shd w:val="clear" w:color="auto" w:fill="FFFFFF"/>
        </w:rPr>
      </w:pPr>
      <w:r>
        <w:rPr>
          <w:rStyle w:val="normaltextrun"/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*toliau – Pirkimas/DPS.</w:t>
      </w:r>
    </w:p>
    <w:p w14:paraId="378BCABC" w14:textId="77777777" w:rsidR="00276B65" w:rsidRDefault="00276B65" w:rsidP="00276B65">
      <w:pPr>
        <w:tabs>
          <w:tab w:val="center" w:pos="4153"/>
          <w:tab w:val="right" w:pos="8306"/>
        </w:tabs>
        <w:rPr>
          <w:bCs/>
        </w:rPr>
      </w:pPr>
    </w:p>
    <w:p w14:paraId="7C43CF46" w14:textId="77777777" w:rsidR="00FC2E27" w:rsidRPr="00180B78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</w:p>
    <w:p w14:paraId="00BF2F04" w14:textId="77777777" w:rsidR="00FC2E27" w:rsidRPr="00180B78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</w:p>
    <w:p w14:paraId="32E5B89D" w14:textId="41CDAC36" w:rsidR="00FC2E27" w:rsidRPr="00180B78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  <w:r w:rsidRPr="00180B78">
        <w:rPr>
          <w:rFonts w:ascii="Arial" w:hAnsi="Arial" w:cs="Arial"/>
          <w:b/>
          <w:bCs/>
          <w:position w:val="6"/>
          <w:sz w:val="22"/>
          <w:szCs w:val="22"/>
          <w:lang w:val="lt-LT"/>
        </w:rPr>
        <w:t xml:space="preserve">DĖL </w:t>
      </w:r>
      <w:r w:rsidR="004D0B7C">
        <w:rPr>
          <w:rFonts w:ascii="Arial" w:hAnsi="Arial" w:cs="Arial"/>
          <w:b/>
          <w:bCs/>
          <w:position w:val="6"/>
          <w:sz w:val="22"/>
          <w:szCs w:val="22"/>
          <w:lang w:val="lt-LT"/>
        </w:rPr>
        <w:t xml:space="preserve">DPS </w:t>
      </w:r>
      <w:r w:rsidR="006048C9">
        <w:rPr>
          <w:rFonts w:ascii="Arial" w:hAnsi="Arial" w:cs="Arial"/>
          <w:b/>
          <w:bCs/>
          <w:position w:val="6"/>
          <w:sz w:val="22"/>
          <w:szCs w:val="22"/>
          <w:lang w:val="lt-LT"/>
        </w:rPr>
        <w:t xml:space="preserve">DOKUMENTŲ PATIKSLINIMO </w:t>
      </w:r>
      <w:r w:rsidR="00832A93">
        <w:rPr>
          <w:rFonts w:ascii="Arial" w:hAnsi="Arial" w:cs="Arial"/>
          <w:b/>
          <w:bCs/>
          <w:position w:val="6"/>
          <w:sz w:val="22"/>
          <w:szCs w:val="22"/>
          <w:lang w:val="lt-LT"/>
        </w:rPr>
        <w:t>IR ATNAUJINTO EBVPD PATEIKIMO</w:t>
      </w:r>
    </w:p>
    <w:p w14:paraId="4CE69D6B" w14:textId="46320004" w:rsidR="00FC2E27" w:rsidRPr="00180B78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</w:p>
    <w:bookmarkEnd w:id="0"/>
    <w:p w14:paraId="073773BF" w14:textId="75601524" w:rsidR="00FC2E27" w:rsidRPr="00180B78" w:rsidRDefault="00FC2E27" w:rsidP="00A9491C">
      <w:pPr>
        <w:tabs>
          <w:tab w:val="center" w:pos="4153"/>
          <w:tab w:val="right" w:pos="8306"/>
        </w:tabs>
        <w:jc w:val="center"/>
        <w:rPr>
          <w:rFonts w:ascii="Arial" w:hAnsi="Arial" w:cs="Arial"/>
          <w:b/>
          <w:bCs/>
          <w:position w:val="6"/>
          <w:sz w:val="22"/>
          <w:szCs w:val="22"/>
          <w:lang w:val="lt-LT"/>
        </w:rPr>
      </w:pPr>
    </w:p>
    <w:p w14:paraId="7F577B08" w14:textId="2BAA459C" w:rsidR="008538E5" w:rsidRDefault="000E021C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2"/>
          <w:szCs w:val="22"/>
          <w:shd w:val="clear" w:color="auto" w:fill="FFFFFF"/>
          <w:lang w:val="lt-LT"/>
        </w:rPr>
      </w:pPr>
      <w:r>
        <w:rPr>
          <w:rFonts w:ascii="Arial" w:hAnsi="Arial" w:cs="Arial"/>
          <w:sz w:val="22"/>
          <w:szCs w:val="22"/>
          <w:shd w:val="clear" w:color="auto" w:fill="FFFFFF"/>
          <w:lang w:val="lt-LT"/>
        </w:rPr>
        <w:t>Atsižvelgiant į tai</w:t>
      </w:r>
      <w:r w:rsidR="009E50C9">
        <w:rPr>
          <w:rFonts w:ascii="Arial" w:hAnsi="Arial" w:cs="Arial"/>
          <w:sz w:val="22"/>
          <w:szCs w:val="22"/>
          <w:shd w:val="clear" w:color="auto" w:fill="FFFFFF"/>
          <w:lang w:val="lt-LT"/>
        </w:rPr>
        <w:t>,</w:t>
      </w:r>
      <w:r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kad </w:t>
      </w:r>
      <w:r w:rsidRPr="000E021C">
        <w:rPr>
          <w:rFonts w:ascii="Arial" w:hAnsi="Arial" w:cs="Arial"/>
          <w:sz w:val="22"/>
          <w:szCs w:val="22"/>
          <w:shd w:val="clear" w:color="auto" w:fill="FFFFFF"/>
          <w:lang w:val="lt-LT"/>
        </w:rPr>
        <w:t>2025-02-01 įsigalioj</w:t>
      </w:r>
      <w:r w:rsidR="002E4907">
        <w:rPr>
          <w:rFonts w:ascii="Arial" w:hAnsi="Arial" w:cs="Arial"/>
          <w:sz w:val="22"/>
          <w:szCs w:val="22"/>
          <w:shd w:val="clear" w:color="auto" w:fill="FFFFFF"/>
          <w:lang w:val="lt-LT"/>
        </w:rPr>
        <w:t>o</w:t>
      </w:r>
      <w:r w:rsidRPr="000E021C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nauja </w:t>
      </w:r>
      <w:r w:rsidR="001B6318">
        <w:rPr>
          <w:rFonts w:ascii="Arial" w:hAnsi="Arial" w:cs="Arial"/>
          <w:sz w:val="22"/>
          <w:szCs w:val="22"/>
          <w:shd w:val="clear" w:color="auto" w:fill="FFFFFF"/>
          <w:lang w:val="lt-LT"/>
        </w:rPr>
        <w:t>Lietuvos Respublikos v</w:t>
      </w:r>
      <w:r w:rsidR="00323ADB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iešųjų pirkimų įstatymo </w:t>
      </w:r>
      <w:r w:rsidRPr="000E021C">
        <w:rPr>
          <w:rFonts w:ascii="Arial" w:hAnsi="Arial" w:cs="Arial"/>
          <w:sz w:val="22"/>
          <w:szCs w:val="22"/>
          <w:shd w:val="clear" w:color="auto" w:fill="FFFFFF"/>
          <w:lang w:val="lt-LT"/>
        </w:rPr>
        <w:t>46 str. 2</w:t>
      </w:r>
      <w:r w:rsidR="00323ADB">
        <w:rPr>
          <w:rFonts w:ascii="Arial" w:hAnsi="Arial" w:cs="Arial"/>
          <w:sz w:val="22"/>
          <w:szCs w:val="22"/>
          <w:shd w:val="clear" w:color="auto" w:fill="FFFFFF"/>
          <w:vertAlign w:val="superscript"/>
          <w:lang w:val="lt-LT"/>
        </w:rPr>
        <w:t>1</w:t>
      </w:r>
      <w:r w:rsidRPr="000E021C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nuostata</w:t>
      </w:r>
      <w:r w:rsidR="003E7DCE">
        <w:rPr>
          <w:rFonts w:ascii="Arial" w:hAnsi="Arial" w:cs="Arial"/>
          <w:sz w:val="22"/>
          <w:szCs w:val="22"/>
          <w:shd w:val="clear" w:color="auto" w:fill="FFFFFF"/>
          <w:lang w:val="lt-LT"/>
        </w:rPr>
        <w:t>,</w:t>
      </w:r>
      <w:r w:rsidRPr="000E021C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kad </w:t>
      </w:r>
      <w:r w:rsidRPr="009E02CD">
        <w:rPr>
          <w:rFonts w:ascii="Arial" w:hAnsi="Arial" w:cs="Arial"/>
          <w:i/>
          <w:iCs/>
          <w:sz w:val="22"/>
          <w:szCs w:val="22"/>
          <w:shd w:val="clear" w:color="auto" w:fill="FFFFFF"/>
          <w:lang w:val="lt-LT"/>
        </w:rPr>
        <w:t>„</w:t>
      </w:r>
      <w:r w:rsidR="002064E0" w:rsidRPr="009E02CD">
        <w:rPr>
          <w:rFonts w:ascii="Arial" w:hAnsi="Arial" w:cs="Arial"/>
          <w:i/>
          <w:iCs/>
          <w:sz w:val="22"/>
          <w:szCs w:val="22"/>
          <w:shd w:val="clear" w:color="auto" w:fill="FFFFFF"/>
          <w:lang w:val="lt-LT"/>
        </w:rPr>
        <w:t>P</w:t>
      </w:r>
      <w:r w:rsidRPr="009E02CD">
        <w:rPr>
          <w:rFonts w:ascii="Arial" w:hAnsi="Arial" w:cs="Arial"/>
          <w:i/>
          <w:iCs/>
          <w:sz w:val="22"/>
          <w:szCs w:val="22"/>
          <w:shd w:val="clear" w:color="auto" w:fill="FFFFFF"/>
          <w:lang w:val="lt-LT"/>
        </w:rPr>
        <w:t>erkančioji organizacija pašalina tiekėją iš pirkimo procedūros, jeigu tiekėjas yra neatlikęs jam teismo sprendimu paskirtos baudžiamojo poveikio priemonės – uždraudimo juridiniam asmeniui dalyvauti viešuosiuose pirkimuose“</w:t>
      </w:r>
      <w:r w:rsidR="00E26EB1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ir</w:t>
      </w:r>
      <w:r w:rsidR="009E50C9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C34D2E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vadovaudamiesi Viešųjų pirkimų </w:t>
      </w:r>
      <w:r w:rsidR="002064E0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tarnybos </w:t>
      </w:r>
      <w:r w:rsidR="00C34D2E">
        <w:rPr>
          <w:rFonts w:ascii="Arial" w:hAnsi="Arial" w:cs="Arial"/>
          <w:sz w:val="22"/>
          <w:szCs w:val="22"/>
          <w:shd w:val="clear" w:color="auto" w:fill="FFFFFF"/>
          <w:lang w:val="lt-LT"/>
        </w:rPr>
        <w:t>rekomendacijomis dėl šios nuostatos taikymo pradėtiems viešie</w:t>
      </w:r>
      <w:r w:rsidR="00765094">
        <w:rPr>
          <w:rFonts w:ascii="Arial" w:hAnsi="Arial" w:cs="Arial"/>
          <w:sz w:val="22"/>
          <w:szCs w:val="22"/>
          <w:shd w:val="clear" w:color="auto" w:fill="FFFFFF"/>
          <w:lang w:val="lt-LT"/>
        </w:rPr>
        <w:t>siems pirkimams</w:t>
      </w:r>
      <w:r w:rsidR="00765094">
        <w:rPr>
          <w:rStyle w:val="FootnoteReference"/>
          <w:rFonts w:ascii="Arial" w:hAnsi="Arial" w:cs="Arial"/>
          <w:sz w:val="22"/>
          <w:szCs w:val="22"/>
          <w:shd w:val="clear" w:color="auto" w:fill="FFFFFF"/>
          <w:lang w:val="lt-LT"/>
        </w:rPr>
        <w:footnoteReference w:id="2"/>
      </w:r>
      <w:r w:rsidR="00765094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9E50C9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patiksliname </w:t>
      </w:r>
      <w:r w:rsidR="004D0B7C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DPS </w:t>
      </w:r>
      <w:r w:rsidR="001F26F5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sąlygų </w:t>
      </w:r>
      <w:r w:rsidR="004D0B7C">
        <w:rPr>
          <w:rFonts w:ascii="Arial" w:hAnsi="Arial" w:cs="Arial"/>
          <w:sz w:val="22"/>
          <w:szCs w:val="22"/>
          <w:shd w:val="clear" w:color="auto" w:fill="FFFFFF"/>
          <w:lang w:val="lt-LT"/>
        </w:rPr>
        <w:t>1</w:t>
      </w:r>
      <w:r w:rsidR="001F26F5" w:rsidRPr="001F26F5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pried</w:t>
      </w:r>
      <w:r w:rsidR="001F26F5">
        <w:rPr>
          <w:rFonts w:ascii="Arial" w:hAnsi="Arial" w:cs="Arial"/>
          <w:sz w:val="22"/>
          <w:szCs w:val="22"/>
          <w:shd w:val="clear" w:color="auto" w:fill="FFFFFF"/>
          <w:lang w:val="lt-LT"/>
        </w:rPr>
        <w:t>ą</w:t>
      </w:r>
      <w:r w:rsidR="001F26F5" w:rsidRPr="001F26F5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„Pašalinimo pagrindai</w:t>
      </w:r>
      <w:r w:rsidR="00597FC7">
        <w:rPr>
          <w:rFonts w:ascii="Arial" w:hAnsi="Arial" w:cs="Arial"/>
          <w:sz w:val="22"/>
          <w:szCs w:val="22"/>
          <w:shd w:val="clear" w:color="auto" w:fill="FFFFFF"/>
          <w:lang w:val="lt-LT"/>
        </w:rPr>
        <w:t>“</w:t>
      </w:r>
      <w:r w:rsidR="001F26F5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2011FA">
        <w:rPr>
          <w:rFonts w:ascii="Arial" w:hAnsi="Arial" w:cs="Arial"/>
          <w:sz w:val="22"/>
          <w:szCs w:val="22"/>
          <w:shd w:val="clear" w:color="auto" w:fill="FFFFFF"/>
          <w:lang w:val="lt-LT"/>
        </w:rPr>
        <w:t>ir</w:t>
      </w:r>
      <w:r w:rsidR="002011FA" w:rsidRPr="002011FA">
        <w:t xml:space="preserve"> </w:t>
      </w:r>
      <w:r w:rsidR="004D0B7C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DPS </w:t>
      </w:r>
      <w:r w:rsidR="002011FA" w:rsidRPr="002011FA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sąlygų </w:t>
      </w:r>
      <w:r w:rsidR="004D0B7C">
        <w:rPr>
          <w:rFonts w:ascii="Arial" w:hAnsi="Arial" w:cs="Arial"/>
          <w:sz w:val="22"/>
          <w:szCs w:val="22"/>
          <w:shd w:val="clear" w:color="auto" w:fill="FFFFFF"/>
          <w:lang w:val="lt-LT"/>
        </w:rPr>
        <w:t>3</w:t>
      </w:r>
      <w:r w:rsidR="002011FA" w:rsidRPr="002011FA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priedą „</w:t>
      </w:r>
      <w:r w:rsidR="00175354">
        <w:rPr>
          <w:rFonts w:ascii="Arial" w:hAnsi="Arial" w:cs="Arial"/>
          <w:sz w:val="22"/>
          <w:szCs w:val="22"/>
          <w:shd w:val="clear" w:color="auto" w:fill="FFFFFF"/>
          <w:lang w:val="lt-LT"/>
        </w:rPr>
        <w:t>EBVPD</w:t>
      </w:r>
      <w:r w:rsidR="00E26EB1">
        <w:rPr>
          <w:rFonts w:ascii="Arial" w:hAnsi="Arial" w:cs="Arial"/>
          <w:sz w:val="22"/>
          <w:szCs w:val="22"/>
          <w:shd w:val="clear" w:color="auto" w:fill="FFFFFF"/>
          <w:lang w:val="lt-LT"/>
        </w:rPr>
        <w:t>“</w:t>
      </w:r>
      <w:r w:rsidR="00094388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ir </w:t>
      </w:r>
    </w:p>
    <w:p w14:paraId="61611CE2" w14:textId="73602272" w:rsidR="008538E5" w:rsidRPr="00FB431E" w:rsidRDefault="008538E5" w:rsidP="008054D9">
      <w:pPr>
        <w:pStyle w:val="ListParagraph"/>
        <w:numPr>
          <w:ilvl w:val="0"/>
          <w:numId w:val="11"/>
        </w:numPr>
        <w:tabs>
          <w:tab w:val="center" w:pos="4153"/>
          <w:tab w:val="right" w:pos="8306"/>
        </w:tabs>
        <w:jc w:val="both"/>
        <w:rPr>
          <w:rFonts w:ascii="Arial" w:hAnsi="Arial" w:cs="Arial"/>
          <w:shd w:val="clear" w:color="auto" w:fill="FFFFFF"/>
        </w:rPr>
      </w:pPr>
      <w:r w:rsidRPr="008054D9">
        <w:rPr>
          <w:rFonts w:ascii="Arial" w:hAnsi="Arial" w:cs="Arial"/>
          <w:b/>
          <w:bCs/>
          <w:shd w:val="clear" w:color="auto" w:fill="FFFFFF"/>
        </w:rPr>
        <w:t xml:space="preserve">prašome DPS </w:t>
      </w:r>
      <w:r w:rsidR="00EC1530">
        <w:rPr>
          <w:rFonts w:ascii="Arial" w:hAnsi="Arial" w:cs="Arial"/>
          <w:b/>
          <w:bCs/>
          <w:shd w:val="clear" w:color="auto" w:fill="FFFFFF"/>
        </w:rPr>
        <w:t xml:space="preserve">jau </w:t>
      </w:r>
      <w:r w:rsidRPr="008054D9">
        <w:rPr>
          <w:rFonts w:ascii="Arial" w:hAnsi="Arial" w:cs="Arial"/>
          <w:b/>
          <w:bCs/>
          <w:shd w:val="clear" w:color="auto" w:fill="FFFFFF"/>
        </w:rPr>
        <w:t xml:space="preserve">dalyvaujančius tiekėjus (DPS prikvalifikuotus tiekėjus) </w:t>
      </w:r>
      <w:r w:rsidR="0050155D" w:rsidRPr="003B5151">
        <w:rPr>
          <w:rFonts w:ascii="Arial" w:hAnsi="Arial" w:cs="Arial"/>
          <w:shd w:val="clear" w:color="auto" w:fill="FFFFFF"/>
        </w:rPr>
        <w:t>nedelsiant</w:t>
      </w:r>
      <w:r w:rsidR="00170823">
        <w:rPr>
          <w:rFonts w:ascii="Arial" w:hAnsi="Arial" w:cs="Arial"/>
          <w:shd w:val="clear" w:color="auto" w:fill="FFFFFF"/>
        </w:rPr>
        <w:t>, bet ne vėliau kaip per 5 darbo dienas nuo šio pranešimo išsiuntimo dienos,</w:t>
      </w:r>
      <w:r w:rsidR="0050155D" w:rsidRPr="003B5151">
        <w:rPr>
          <w:rFonts w:ascii="Arial" w:hAnsi="Arial" w:cs="Arial"/>
          <w:shd w:val="clear" w:color="auto" w:fill="FFFFFF"/>
        </w:rPr>
        <w:t xml:space="preserve"> </w:t>
      </w:r>
      <w:r w:rsidR="00AA2BC7" w:rsidRPr="003B5151">
        <w:rPr>
          <w:rFonts w:ascii="Arial" w:hAnsi="Arial" w:cs="Arial"/>
          <w:shd w:val="clear" w:color="auto" w:fill="FFFFFF"/>
        </w:rPr>
        <w:t>CVP</w:t>
      </w:r>
      <w:r w:rsidR="006C5084">
        <w:rPr>
          <w:rFonts w:ascii="Arial" w:hAnsi="Arial" w:cs="Arial"/>
          <w:shd w:val="clear" w:color="auto" w:fill="FFFFFF"/>
        </w:rPr>
        <w:t xml:space="preserve"> </w:t>
      </w:r>
      <w:r w:rsidR="00AA2BC7" w:rsidRPr="003B5151">
        <w:rPr>
          <w:rFonts w:ascii="Arial" w:hAnsi="Arial" w:cs="Arial"/>
          <w:shd w:val="clear" w:color="auto" w:fill="FFFFFF"/>
        </w:rPr>
        <w:t xml:space="preserve">IS susirašinėjimo priemonėmis </w:t>
      </w:r>
      <w:r w:rsidRPr="003B5151">
        <w:rPr>
          <w:rFonts w:ascii="Arial" w:hAnsi="Arial" w:cs="Arial"/>
          <w:shd w:val="clear" w:color="auto" w:fill="FFFFFF"/>
        </w:rPr>
        <w:t>atnaujinti pa</w:t>
      </w:r>
      <w:r w:rsidR="00EC1530" w:rsidRPr="003B5151">
        <w:rPr>
          <w:rFonts w:ascii="Arial" w:hAnsi="Arial" w:cs="Arial"/>
          <w:shd w:val="clear" w:color="auto" w:fill="FFFFFF"/>
        </w:rPr>
        <w:t>raiškas</w:t>
      </w:r>
      <w:r w:rsidR="008B17EF" w:rsidRPr="003B5151">
        <w:rPr>
          <w:rFonts w:ascii="Arial" w:hAnsi="Arial" w:cs="Arial"/>
          <w:shd w:val="clear" w:color="auto" w:fill="FFFFFF"/>
        </w:rPr>
        <w:t>, užpildant ir</w:t>
      </w:r>
      <w:r w:rsidR="008B17EF" w:rsidRPr="008054D9">
        <w:rPr>
          <w:rFonts w:ascii="Arial" w:hAnsi="Arial" w:cs="Arial"/>
          <w:b/>
          <w:bCs/>
          <w:shd w:val="clear" w:color="auto" w:fill="FFFFFF"/>
        </w:rPr>
        <w:t xml:space="preserve"> pateikiant </w:t>
      </w:r>
      <w:r w:rsidR="008054D9" w:rsidRPr="008054D9">
        <w:rPr>
          <w:rFonts w:ascii="Arial" w:hAnsi="Arial" w:cs="Arial"/>
          <w:b/>
          <w:bCs/>
          <w:shd w:val="clear" w:color="auto" w:fill="FFFFFF"/>
        </w:rPr>
        <w:t>pridedamą atnaujint</w:t>
      </w:r>
      <w:r w:rsidR="00AA2BC7">
        <w:rPr>
          <w:rFonts w:ascii="Arial" w:hAnsi="Arial" w:cs="Arial"/>
          <w:b/>
          <w:bCs/>
          <w:shd w:val="clear" w:color="auto" w:fill="FFFFFF"/>
        </w:rPr>
        <w:t>ą</w:t>
      </w:r>
      <w:r w:rsidR="008054D9" w:rsidRPr="008054D9">
        <w:rPr>
          <w:rFonts w:ascii="Arial" w:hAnsi="Arial" w:cs="Arial"/>
          <w:b/>
          <w:bCs/>
          <w:shd w:val="clear" w:color="auto" w:fill="FFFFFF"/>
        </w:rPr>
        <w:t xml:space="preserve"> </w:t>
      </w:r>
      <w:r w:rsidRPr="008054D9">
        <w:rPr>
          <w:rFonts w:ascii="Arial" w:hAnsi="Arial" w:cs="Arial"/>
          <w:b/>
          <w:bCs/>
          <w:shd w:val="clear" w:color="auto" w:fill="FFFFFF"/>
        </w:rPr>
        <w:t>EBVPD form</w:t>
      </w:r>
      <w:r w:rsidR="008054D9" w:rsidRPr="008054D9">
        <w:rPr>
          <w:rFonts w:ascii="Arial" w:hAnsi="Arial" w:cs="Arial"/>
          <w:b/>
          <w:bCs/>
          <w:shd w:val="clear" w:color="auto" w:fill="FFFFFF"/>
        </w:rPr>
        <w:t>ą</w:t>
      </w:r>
      <w:r w:rsidR="00ED7008">
        <w:rPr>
          <w:rFonts w:ascii="Arial" w:hAnsi="Arial" w:cs="Arial"/>
          <w:b/>
          <w:bCs/>
          <w:shd w:val="clear" w:color="auto" w:fill="FFFFFF"/>
        </w:rPr>
        <w:t xml:space="preserve"> </w:t>
      </w:r>
      <w:r w:rsidR="00ED7008" w:rsidRPr="001A2EA0">
        <w:rPr>
          <w:rFonts w:ascii="Arial" w:hAnsi="Arial" w:cs="Arial"/>
          <w:shd w:val="clear" w:color="auto" w:fill="FFFFFF"/>
        </w:rPr>
        <w:t xml:space="preserve">(primename, kad </w:t>
      </w:r>
      <w:r w:rsidR="001A2EA0">
        <w:rPr>
          <w:rFonts w:ascii="Arial" w:hAnsi="Arial" w:cs="Arial"/>
          <w:shd w:val="clear" w:color="auto" w:fill="FFFFFF"/>
        </w:rPr>
        <w:t xml:space="preserve">jei EBVPD teikia </w:t>
      </w:r>
      <w:r w:rsidR="001A2EA0" w:rsidRPr="001A2EA0">
        <w:rPr>
          <w:rFonts w:ascii="Arial" w:hAnsi="Arial" w:cs="Arial"/>
          <w:shd w:val="clear" w:color="auto" w:fill="FFFFFF"/>
        </w:rPr>
        <w:t xml:space="preserve">tiekėjo vadovo įgaliotas asmuo, </w:t>
      </w:r>
      <w:r w:rsidR="001A2EA0">
        <w:rPr>
          <w:rFonts w:ascii="Arial" w:hAnsi="Arial" w:cs="Arial"/>
          <w:shd w:val="clear" w:color="auto" w:fill="FFFFFF"/>
        </w:rPr>
        <w:t xml:space="preserve">kartu turi būti </w:t>
      </w:r>
      <w:r w:rsidR="00FB431E">
        <w:rPr>
          <w:rFonts w:ascii="Arial" w:hAnsi="Arial" w:cs="Arial"/>
          <w:shd w:val="clear" w:color="auto" w:fill="FFFFFF"/>
        </w:rPr>
        <w:t xml:space="preserve">pateikiamas ir </w:t>
      </w:r>
      <w:r w:rsidR="001A2EA0" w:rsidRPr="001A2EA0">
        <w:rPr>
          <w:rFonts w:ascii="Arial" w:hAnsi="Arial" w:cs="Arial"/>
          <w:shd w:val="clear" w:color="auto" w:fill="FFFFFF"/>
        </w:rPr>
        <w:t>dokumentas, įrodantis to asmens teisę pasirašyti ir prisiimti visus su tuo susijusius įsipareigojimus</w:t>
      </w:r>
      <w:r w:rsidR="00ED7008" w:rsidRPr="00FB431E">
        <w:rPr>
          <w:rFonts w:ascii="Arial" w:hAnsi="Arial" w:cs="Arial"/>
          <w:shd w:val="clear" w:color="auto" w:fill="FFFFFF"/>
        </w:rPr>
        <w:t>)</w:t>
      </w:r>
      <w:r w:rsidR="0050155D" w:rsidRPr="00FB431E">
        <w:rPr>
          <w:rFonts w:ascii="Arial" w:hAnsi="Arial" w:cs="Arial"/>
          <w:shd w:val="clear" w:color="auto" w:fill="FFFFFF"/>
        </w:rPr>
        <w:t>;</w:t>
      </w:r>
    </w:p>
    <w:p w14:paraId="62FABE07" w14:textId="3D359463" w:rsidR="000E021C" w:rsidRDefault="008054D9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2"/>
          <w:szCs w:val="22"/>
          <w:shd w:val="clear" w:color="auto" w:fill="FFFFFF"/>
          <w:lang w:val="lt-LT"/>
        </w:rPr>
      </w:pPr>
      <w:r>
        <w:rPr>
          <w:rFonts w:ascii="Arial" w:hAnsi="Arial" w:cs="Arial"/>
          <w:sz w:val="22"/>
          <w:szCs w:val="22"/>
          <w:shd w:val="clear" w:color="auto" w:fill="FFFFFF"/>
          <w:lang w:val="lt-LT"/>
        </w:rPr>
        <w:t>2)</w:t>
      </w:r>
      <w:r w:rsidR="00175354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DD3045" w:rsidRPr="00E26EB1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 xml:space="preserve">prašome </w:t>
      </w:r>
      <w:r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>naujus tiekėjus, ketinančius dalyvauti DPS</w:t>
      </w:r>
      <w:r w:rsidR="00D90A81"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>,</w:t>
      </w:r>
      <w:r>
        <w:rPr>
          <w:rFonts w:ascii="Arial" w:hAnsi="Arial" w:cs="Arial"/>
          <w:b/>
          <w:bCs/>
          <w:sz w:val="22"/>
          <w:szCs w:val="22"/>
          <w:shd w:val="clear" w:color="auto" w:fill="FFFFFF"/>
          <w:lang w:val="lt-LT"/>
        </w:rPr>
        <w:t xml:space="preserve"> </w:t>
      </w:r>
      <w:r w:rsidR="00EC1530" w:rsidRPr="00D86387">
        <w:rPr>
          <w:rFonts w:ascii="Arial" w:hAnsi="Arial" w:cs="Arial"/>
          <w:sz w:val="22"/>
          <w:szCs w:val="22"/>
          <w:shd w:val="clear" w:color="auto" w:fill="FFFFFF"/>
          <w:lang w:val="lt-LT"/>
        </w:rPr>
        <w:t>su</w:t>
      </w:r>
      <w:r w:rsidR="00DD3045" w:rsidRPr="00D86387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pa</w:t>
      </w:r>
      <w:r w:rsidRPr="00D86387">
        <w:rPr>
          <w:rFonts w:ascii="Arial" w:hAnsi="Arial" w:cs="Arial"/>
          <w:sz w:val="22"/>
          <w:szCs w:val="22"/>
          <w:shd w:val="clear" w:color="auto" w:fill="FFFFFF"/>
          <w:lang w:val="lt-LT"/>
        </w:rPr>
        <w:t>raišk</w:t>
      </w:r>
      <w:r w:rsidR="00EC1530" w:rsidRPr="00D86387">
        <w:rPr>
          <w:rFonts w:ascii="Arial" w:hAnsi="Arial" w:cs="Arial"/>
          <w:sz w:val="22"/>
          <w:szCs w:val="22"/>
          <w:shd w:val="clear" w:color="auto" w:fill="FFFFFF"/>
          <w:lang w:val="lt-LT"/>
        </w:rPr>
        <w:t>omis</w:t>
      </w:r>
      <w:r w:rsidR="00DD3045" w:rsidRPr="00D86387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</w:t>
      </w:r>
      <w:r w:rsidR="00EC1530" w:rsidRPr="00D86387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teikti </w:t>
      </w:r>
      <w:r w:rsidR="00E26EB1" w:rsidRPr="00D86387">
        <w:rPr>
          <w:rFonts w:ascii="Arial" w:hAnsi="Arial" w:cs="Arial"/>
          <w:sz w:val="22"/>
          <w:szCs w:val="22"/>
          <w:shd w:val="clear" w:color="auto" w:fill="FFFFFF"/>
          <w:lang w:val="lt-LT"/>
        </w:rPr>
        <w:t>atnaujint</w:t>
      </w:r>
      <w:r w:rsidR="006B645D" w:rsidRPr="00D86387">
        <w:rPr>
          <w:rFonts w:ascii="Arial" w:hAnsi="Arial" w:cs="Arial"/>
          <w:sz w:val="22"/>
          <w:szCs w:val="22"/>
          <w:shd w:val="clear" w:color="auto" w:fill="FFFFFF"/>
          <w:lang w:val="lt-LT"/>
        </w:rPr>
        <w:t>ą</w:t>
      </w:r>
      <w:r w:rsidR="00E26EB1" w:rsidRPr="00D86387"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EBVPD form</w:t>
      </w:r>
      <w:r w:rsidR="0050155D" w:rsidRPr="00D86387">
        <w:rPr>
          <w:rFonts w:ascii="Arial" w:hAnsi="Arial" w:cs="Arial"/>
          <w:sz w:val="22"/>
          <w:szCs w:val="22"/>
          <w:shd w:val="clear" w:color="auto" w:fill="FFFFFF"/>
          <w:lang w:val="lt-LT"/>
        </w:rPr>
        <w:t>ą</w:t>
      </w:r>
      <w:r>
        <w:rPr>
          <w:rFonts w:ascii="Arial" w:hAnsi="Arial" w:cs="Arial"/>
          <w:sz w:val="22"/>
          <w:szCs w:val="22"/>
          <w:shd w:val="clear" w:color="auto" w:fill="FFFFFF"/>
          <w:lang w:val="lt-LT"/>
        </w:rPr>
        <w:t xml:space="preserve"> ir pridėti kitus </w:t>
      </w:r>
      <w:r w:rsidR="00224FED">
        <w:rPr>
          <w:rFonts w:ascii="Arial" w:hAnsi="Arial" w:cs="Arial"/>
          <w:sz w:val="22"/>
          <w:szCs w:val="22"/>
          <w:shd w:val="clear" w:color="auto" w:fill="FFFFFF"/>
          <w:lang w:val="lt-LT"/>
        </w:rPr>
        <w:t>DPS sąlygų 5.5 p. nurodytus dokumentus.</w:t>
      </w:r>
    </w:p>
    <w:p w14:paraId="199EB8AD" w14:textId="77777777" w:rsidR="000E021C" w:rsidRDefault="000E021C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2"/>
          <w:szCs w:val="22"/>
          <w:shd w:val="clear" w:color="auto" w:fill="FFFFFF"/>
          <w:lang w:val="lt-LT"/>
        </w:rPr>
      </w:pPr>
    </w:p>
    <w:p w14:paraId="4AB912E6" w14:textId="466F3D1C" w:rsidR="000E021C" w:rsidRDefault="000B07A7" w:rsidP="0078351F">
      <w:pPr>
        <w:tabs>
          <w:tab w:val="center" w:pos="4153"/>
          <w:tab w:val="right" w:pos="8306"/>
        </w:tabs>
        <w:ind w:firstLine="720"/>
        <w:jc w:val="both"/>
        <w:rPr>
          <w:rFonts w:ascii="Arial" w:hAnsi="Arial" w:cs="Arial"/>
          <w:sz w:val="22"/>
          <w:szCs w:val="22"/>
          <w:shd w:val="clear" w:color="auto" w:fill="FFFFFF"/>
          <w:lang w:val="lt-LT"/>
        </w:rPr>
      </w:pPr>
      <w:r>
        <w:rPr>
          <w:rFonts w:ascii="Arial" w:hAnsi="Arial" w:cs="Arial"/>
          <w:sz w:val="22"/>
          <w:szCs w:val="22"/>
          <w:shd w:val="clear" w:color="auto" w:fill="FFFFFF"/>
          <w:lang w:val="lt-LT"/>
        </w:rPr>
        <w:t>Pridedama:</w:t>
      </w:r>
    </w:p>
    <w:p w14:paraId="60A1ED90" w14:textId="53F149A2" w:rsidR="000B07A7" w:rsidRDefault="004D0B7C" w:rsidP="000B07A7">
      <w:pPr>
        <w:pStyle w:val="ListParagraph"/>
        <w:numPr>
          <w:ilvl w:val="0"/>
          <w:numId w:val="10"/>
        </w:numPr>
        <w:tabs>
          <w:tab w:val="center" w:pos="4153"/>
          <w:tab w:val="right" w:pos="8306"/>
        </w:tabs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 xml:space="preserve">DPS </w:t>
      </w:r>
      <w:r w:rsidR="000B07A7" w:rsidRPr="000B07A7">
        <w:rPr>
          <w:rFonts w:ascii="Arial" w:hAnsi="Arial" w:cs="Arial"/>
          <w:shd w:val="clear" w:color="auto" w:fill="FFFFFF"/>
        </w:rPr>
        <w:t xml:space="preserve">sąlygų </w:t>
      </w:r>
      <w:r>
        <w:rPr>
          <w:rFonts w:ascii="Arial" w:hAnsi="Arial" w:cs="Arial"/>
          <w:shd w:val="clear" w:color="auto" w:fill="FFFFFF"/>
        </w:rPr>
        <w:t>1</w:t>
      </w:r>
      <w:r w:rsidR="000B07A7" w:rsidRPr="000B07A7">
        <w:rPr>
          <w:rFonts w:ascii="Arial" w:hAnsi="Arial" w:cs="Arial"/>
          <w:shd w:val="clear" w:color="auto" w:fill="FFFFFF"/>
        </w:rPr>
        <w:t xml:space="preserve"> pried</w:t>
      </w:r>
      <w:r w:rsidR="000B07A7">
        <w:rPr>
          <w:rFonts w:ascii="Arial" w:hAnsi="Arial" w:cs="Arial"/>
          <w:shd w:val="clear" w:color="auto" w:fill="FFFFFF"/>
        </w:rPr>
        <w:t>as</w:t>
      </w:r>
      <w:r w:rsidR="000B07A7" w:rsidRPr="000B07A7">
        <w:rPr>
          <w:rFonts w:ascii="Arial" w:hAnsi="Arial" w:cs="Arial"/>
          <w:shd w:val="clear" w:color="auto" w:fill="FFFFFF"/>
        </w:rPr>
        <w:t xml:space="preserve"> „Pašalinimo pagrindai“</w:t>
      </w:r>
      <w:r w:rsidR="000B07A7">
        <w:rPr>
          <w:rFonts w:ascii="Arial" w:hAnsi="Arial" w:cs="Arial"/>
          <w:shd w:val="clear" w:color="auto" w:fill="FFFFFF"/>
        </w:rPr>
        <w:t>;</w:t>
      </w:r>
      <w:r w:rsidR="000B07A7" w:rsidRPr="000B07A7">
        <w:rPr>
          <w:rFonts w:ascii="Arial" w:hAnsi="Arial" w:cs="Arial"/>
          <w:shd w:val="clear" w:color="auto" w:fill="FFFFFF"/>
        </w:rPr>
        <w:t xml:space="preserve"> </w:t>
      </w:r>
    </w:p>
    <w:p w14:paraId="65DFC2DC" w14:textId="62BF9DA3" w:rsidR="000B07A7" w:rsidRPr="000B07A7" w:rsidRDefault="004D0B7C" w:rsidP="000B07A7">
      <w:pPr>
        <w:pStyle w:val="ListParagraph"/>
        <w:numPr>
          <w:ilvl w:val="0"/>
          <w:numId w:val="10"/>
        </w:numPr>
        <w:tabs>
          <w:tab w:val="center" w:pos="4153"/>
          <w:tab w:val="right" w:pos="8306"/>
        </w:tabs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 xml:space="preserve">DPS </w:t>
      </w:r>
      <w:r w:rsidR="000B07A7" w:rsidRPr="000B07A7">
        <w:rPr>
          <w:rFonts w:ascii="Arial" w:hAnsi="Arial" w:cs="Arial"/>
          <w:shd w:val="clear" w:color="auto" w:fill="FFFFFF"/>
        </w:rPr>
        <w:t xml:space="preserve">sąlygų </w:t>
      </w:r>
      <w:r w:rsidR="00AC4B7D">
        <w:rPr>
          <w:rFonts w:ascii="Arial" w:hAnsi="Arial" w:cs="Arial"/>
          <w:shd w:val="clear" w:color="auto" w:fill="FFFFFF"/>
        </w:rPr>
        <w:t>3</w:t>
      </w:r>
      <w:r w:rsidR="000B07A7" w:rsidRPr="000B07A7">
        <w:rPr>
          <w:rFonts w:ascii="Arial" w:hAnsi="Arial" w:cs="Arial"/>
          <w:shd w:val="clear" w:color="auto" w:fill="FFFFFF"/>
        </w:rPr>
        <w:t xml:space="preserve"> pried</w:t>
      </w:r>
      <w:r w:rsidR="000B07A7">
        <w:rPr>
          <w:rFonts w:ascii="Arial" w:hAnsi="Arial" w:cs="Arial"/>
          <w:shd w:val="clear" w:color="auto" w:fill="FFFFFF"/>
        </w:rPr>
        <w:t>as</w:t>
      </w:r>
      <w:r w:rsidR="000B07A7" w:rsidRPr="000B07A7">
        <w:rPr>
          <w:rFonts w:ascii="Arial" w:hAnsi="Arial" w:cs="Arial"/>
          <w:shd w:val="clear" w:color="auto" w:fill="FFFFFF"/>
        </w:rPr>
        <w:t xml:space="preserve"> „EBVPD“</w:t>
      </w:r>
      <w:r w:rsidR="000B07A7">
        <w:rPr>
          <w:rFonts w:ascii="Arial" w:hAnsi="Arial" w:cs="Arial"/>
          <w:shd w:val="clear" w:color="auto" w:fill="FFFFFF"/>
        </w:rPr>
        <w:t>.</w:t>
      </w:r>
    </w:p>
    <w:p w14:paraId="05483E62" w14:textId="3BC73EAD" w:rsidR="00673996" w:rsidRDefault="006C6F6F">
      <w:pPr>
        <w:rPr>
          <w:rFonts w:ascii="Arial" w:hAnsi="Arial" w:cs="Arial"/>
          <w:sz w:val="22"/>
          <w:szCs w:val="22"/>
          <w:lang w:val="lt-LT" w:eastAsia="lt-LT"/>
        </w:rPr>
      </w:pPr>
      <w:r>
        <w:rPr>
          <w:rFonts w:ascii="Arial" w:hAnsi="Arial" w:cs="Arial"/>
          <w:sz w:val="22"/>
          <w:szCs w:val="22"/>
          <w:lang w:val="lt-LT" w:eastAsia="lt-LT"/>
        </w:rPr>
        <w:t>/</w:t>
      </w:r>
    </w:p>
    <w:sectPr w:rsidR="00673996" w:rsidSect="00B90FD3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0" w:h="16840"/>
      <w:pgMar w:top="1560" w:right="680" w:bottom="1276" w:left="964" w:header="993" w:footer="33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D98B9" w14:textId="77777777" w:rsidR="0081556B" w:rsidRDefault="0081556B" w:rsidP="000C042A">
      <w:r>
        <w:separator/>
      </w:r>
    </w:p>
  </w:endnote>
  <w:endnote w:type="continuationSeparator" w:id="0">
    <w:p w14:paraId="37C61EF5" w14:textId="77777777" w:rsidR="0081556B" w:rsidRDefault="0081556B" w:rsidP="000C042A">
      <w:r>
        <w:continuationSeparator/>
      </w:r>
    </w:p>
  </w:endnote>
  <w:endnote w:type="continuationNotice" w:id="1">
    <w:p w14:paraId="44FAB3E7" w14:textId="77777777" w:rsidR="0081556B" w:rsidRDefault="008155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9AFF5" w14:textId="72F827D8" w:rsidR="0000661E" w:rsidRDefault="0000661E">
    <w:pPr>
      <w:pStyle w:val="Footer"/>
    </w:pPr>
    <w:r>
      <w:rPr>
        <w:noProof/>
        <w:lang w:val="lt-LT" w:eastAsia="lt-LT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515204E" wp14:editId="225DE91C">
              <wp:simplePos x="0" y="0"/>
              <wp:positionH relativeFrom="column">
                <wp:posOffset>10795</wp:posOffset>
              </wp:positionH>
              <wp:positionV relativeFrom="paragraph">
                <wp:posOffset>-591911</wp:posOffset>
              </wp:positionV>
              <wp:extent cx="6022975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22975" cy="0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58E3060" id="Straight Connector 4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85pt,-46.6pt" to="475.1pt,-4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" strokecolor="#aeaaaa [2414]" strokeweight=".5pt">
              <v:stroke joinstyle="miter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7F7F7F" w:themeColor="text1" w:themeTint="80"/>
        <w:sz w:val="20"/>
        <w:szCs w:val="20"/>
      </w:rPr>
      <w:id w:val="-475994316"/>
      <w:docPartObj>
        <w:docPartGallery w:val="Page Numbers (Bottom of Page)"/>
        <w:docPartUnique/>
      </w:docPartObj>
    </w:sdtPr>
    <w:sdtEndPr>
      <w:rPr>
        <w:noProof/>
        <w:color w:val="auto"/>
      </w:rPr>
    </w:sdtEndPr>
    <w:sdtContent>
      <w:p w14:paraId="7CEDCD68" w14:textId="7B9B931C" w:rsidR="00BA2D93" w:rsidRPr="00BA2D93" w:rsidRDefault="00BA2D93">
        <w:pPr>
          <w:pStyle w:val="Footer"/>
          <w:jc w:val="right"/>
          <w:rPr>
            <w:rFonts w:ascii="Arial" w:hAnsi="Arial" w:cs="Arial"/>
            <w:color w:val="7F7F7F" w:themeColor="text1" w:themeTint="80"/>
            <w:sz w:val="20"/>
            <w:szCs w:val="20"/>
          </w:rPr>
        </w:pPr>
        <w:r w:rsidRPr="00BA2D93">
          <w:rPr>
            <w:rFonts w:ascii="Arial" w:hAnsi="Arial" w:cs="Arial"/>
            <w:color w:val="7F7F7F" w:themeColor="text1" w:themeTint="80"/>
            <w:sz w:val="20"/>
            <w:szCs w:val="20"/>
          </w:rPr>
          <w:fldChar w:fldCharType="begin"/>
        </w:r>
        <w:r w:rsidRPr="00BA2D93">
          <w:rPr>
            <w:rFonts w:ascii="Arial" w:hAnsi="Arial" w:cs="Arial"/>
            <w:color w:val="7F7F7F" w:themeColor="text1" w:themeTint="80"/>
            <w:sz w:val="20"/>
            <w:szCs w:val="20"/>
          </w:rPr>
          <w:instrText xml:space="preserve"> PAGE   \* MERGEFORMAT </w:instrText>
        </w:r>
        <w:r w:rsidRPr="00BA2D93">
          <w:rPr>
            <w:rFonts w:ascii="Arial" w:hAnsi="Arial" w:cs="Arial"/>
            <w:color w:val="7F7F7F" w:themeColor="text1" w:themeTint="80"/>
            <w:sz w:val="20"/>
            <w:szCs w:val="20"/>
          </w:rPr>
          <w:fldChar w:fldCharType="separate"/>
        </w:r>
        <w:r w:rsidRPr="00BA2D93">
          <w:rPr>
            <w:rFonts w:ascii="Arial" w:hAnsi="Arial" w:cs="Arial"/>
            <w:noProof/>
            <w:color w:val="7F7F7F" w:themeColor="text1" w:themeTint="80"/>
            <w:sz w:val="20"/>
            <w:szCs w:val="20"/>
          </w:rPr>
          <w:t>2</w:t>
        </w:r>
        <w:r w:rsidRPr="00BA2D93">
          <w:rPr>
            <w:rFonts w:ascii="Arial" w:hAnsi="Arial" w:cs="Arial"/>
            <w:noProof/>
            <w:color w:val="7F7F7F" w:themeColor="text1" w:themeTint="80"/>
            <w:sz w:val="20"/>
            <w:szCs w:val="20"/>
          </w:rPr>
          <w:fldChar w:fldCharType="end"/>
        </w:r>
      </w:p>
    </w:sdtContent>
  </w:sdt>
  <w:p w14:paraId="5CAAB718" w14:textId="2BDA9E0B" w:rsidR="00266F6C" w:rsidRDefault="00266F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B9773" w14:textId="722DA9B1" w:rsidR="00791BE6" w:rsidRPr="004F04F0" w:rsidRDefault="00791BE6" w:rsidP="004F04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5BA04" w14:textId="77777777" w:rsidR="0081556B" w:rsidRDefault="0081556B" w:rsidP="000C042A">
      <w:r>
        <w:separator/>
      </w:r>
    </w:p>
  </w:footnote>
  <w:footnote w:type="continuationSeparator" w:id="0">
    <w:p w14:paraId="7931A3BD" w14:textId="77777777" w:rsidR="0081556B" w:rsidRDefault="0081556B" w:rsidP="000C042A">
      <w:r>
        <w:continuationSeparator/>
      </w:r>
    </w:p>
  </w:footnote>
  <w:footnote w:type="continuationNotice" w:id="1">
    <w:p w14:paraId="043425E7" w14:textId="77777777" w:rsidR="0081556B" w:rsidRDefault="0081556B"/>
  </w:footnote>
  <w:footnote w:id="2">
    <w:p w14:paraId="3F00C2CF" w14:textId="043284CB" w:rsidR="00765094" w:rsidRDefault="0076509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7B362E">
          <w:rPr>
            <w:rStyle w:val="Hyperlink"/>
          </w:rPr>
          <w:t>https://vpt.lrv.lt/lt/naujienos-3/nuo-2025-02-01-isigalioja-nauja-pasalinimo-pagrindas/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01E3B" w14:textId="76AC0A1E" w:rsidR="000C042A" w:rsidRDefault="000C042A" w:rsidP="00213A82">
    <w:pPr>
      <w:pStyle w:val="Header"/>
      <w:tabs>
        <w:tab w:val="left" w:pos="142"/>
      </w:tabs>
      <w:ind w:left="-283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19234" w14:textId="51F4AB4F" w:rsidR="00A00AFD" w:rsidRPr="004F04F0" w:rsidRDefault="004F04F0" w:rsidP="004F04F0">
    <w:pPr>
      <w:pStyle w:val="Header"/>
      <w:jc w:val="center"/>
    </w:pPr>
    <w:r w:rsidRPr="00997137">
      <w:rPr>
        <w:rFonts w:ascii="Times New Roman" w:hAnsi="Times New Roman" w:cs="Times New Roman"/>
        <w:noProof/>
        <w:lang w:eastAsia="lt-LT"/>
      </w:rPr>
      <w:drawing>
        <wp:inline distT="0" distB="0" distL="0" distR="0" wp14:anchorId="325CE1E6" wp14:editId="3052F31F">
          <wp:extent cx="800213" cy="900000"/>
          <wp:effectExtent l="0" t="0" r="0" b="190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213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76854"/>
    <w:multiLevelType w:val="hybridMultilevel"/>
    <w:tmpl w:val="B9381718"/>
    <w:lvl w:ilvl="0" w:tplc="B45CA88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11EF23D8"/>
    <w:multiLevelType w:val="hybridMultilevel"/>
    <w:tmpl w:val="76B80A16"/>
    <w:lvl w:ilvl="0" w:tplc="A2CE3A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6236A94"/>
    <w:multiLevelType w:val="hybridMultilevel"/>
    <w:tmpl w:val="8500EC4A"/>
    <w:lvl w:ilvl="0" w:tplc="61DCC49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6504C0A"/>
    <w:multiLevelType w:val="multilevel"/>
    <w:tmpl w:val="C5DC143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4" w15:restartNumberingAfterBreak="0">
    <w:nsid w:val="3E0206D7"/>
    <w:multiLevelType w:val="hybridMultilevel"/>
    <w:tmpl w:val="0A3CE522"/>
    <w:lvl w:ilvl="0" w:tplc="F16ECD98">
      <w:start w:val="1"/>
      <w:numFmt w:val="decimal"/>
      <w:lvlText w:val="%1."/>
      <w:lvlJc w:val="left"/>
      <w:pPr>
        <w:ind w:left="720" w:hanging="360"/>
      </w:pPr>
    </w:lvl>
    <w:lvl w:ilvl="1" w:tplc="C1FEA4C2">
      <w:start w:val="1"/>
      <w:numFmt w:val="lowerLetter"/>
      <w:lvlText w:val="%2."/>
      <w:lvlJc w:val="left"/>
      <w:pPr>
        <w:ind w:left="1440" w:hanging="360"/>
      </w:pPr>
    </w:lvl>
    <w:lvl w:ilvl="2" w:tplc="0E8C812E">
      <w:start w:val="1"/>
      <w:numFmt w:val="lowerRoman"/>
      <w:lvlText w:val="%3."/>
      <w:lvlJc w:val="right"/>
      <w:pPr>
        <w:ind w:left="2160" w:hanging="180"/>
      </w:pPr>
    </w:lvl>
    <w:lvl w:ilvl="3" w:tplc="4B36B2AA">
      <w:start w:val="1"/>
      <w:numFmt w:val="decimal"/>
      <w:lvlText w:val="%4."/>
      <w:lvlJc w:val="left"/>
      <w:pPr>
        <w:ind w:left="2880" w:hanging="360"/>
      </w:pPr>
    </w:lvl>
    <w:lvl w:ilvl="4" w:tplc="941A1A7E">
      <w:start w:val="1"/>
      <w:numFmt w:val="lowerLetter"/>
      <w:lvlText w:val="%5."/>
      <w:lvlJc w:val="left"/>
      <w:pPr>
        <w:ind w:left="3600" w:hanging="360"/>
      </w:pPr>
    </w:lvl>
    <w:lvl w:ilvl="5" w:tplc="C2C6AE5C">
      <w:start w:val="1"/>
      <w:numFmt w:val="lowerRoman"/>
      <w:lvlText w:val="%6."/>
      <w:lvlJc w:val="right"/>
      <w:pPr>
        <w:ind w:left="4320" w:hanging="180"/>
      </w:pPr>
    </w:lvl>
    <w:lvl w:ilvl="6" w:tplc="75BAD094">
      <w:start w:val="1"/>
      <w:numFmt w:val="decimal"/>
      <w:lvlText w:val="%7."/>
      <w:lvlJc w:val="left"/>
      <w:pPr>
        <w:ind w:left="5040" w:hanging="360"/>
      </w:pPr>
    </w:lvl>
    <w:lvl w:ilvl="7" w:tplc="59F2247E">
      <w:start w:val="1"/>
      <w:numFmt w:val="lowerLetter"/>
      <w:lvlText w:val="%8."/>
      <w:lvlJc w:val="left"/>
      <w:pPr>
        <w:ind w:left="5760" w:hanging="360"/>
      </w:pPr>
    </w:lvl>
    <w:lvl w:ilvl="8" w:tplc="6BF28D5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8F6332"/>
    <w:multiLevelType w:val="multilevel"/>
    <w:tmpl w:val="74D2FE96"/>
    <w:lvl w:ilvl="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3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9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9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51" w:hanging="1800"/>
      </w:pPr>
      <w:rPr>
        <w:rFonts w:hint="default"/>
      </w:rPr>
    </w:lvl>
  </w:abstractNum>
  <w:abstractNum w:abstractNumId="6" w15:restartNumberingAfterBreak="0">
    <w:nsid w:val="480944C4"/>
    <w:multiLevelType w:val="hybridMultilevel"/>
    <w:tmpl w:val="DBE222E8"/>
    <w:lvl w:ilvl="0" w:tplc="042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4B5D78"/>
    <w:multiLevelType w:val="hybridMultilevel"/>
    <w:tmpl w:val="4C6C3498"/>
    <w:lvl w:ilvl="0" w:tplc="719027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BFE0DED"/>
    <w:multiLevelType w:val="hybridMultilevel"/>
    <w:tmpl w:val="D37A9C3E"/>
    <w:lvl w:ilvl="0" w:tplc="04270011">
      <w:start w:val="1"/>
      <w:numFmt w:val="decimal"/>
      <w:lvlText w:val="%1)"/>
      <w:lvlJc w:val="left"/>
      <w:pPr>
        <w:ind w:left="1287" w:hanging="360"/>
      </w:pPr>
    </w:lvl>
    <w:lvl w:ilvl="1" w:tplc="04270019" w:tentative="1">
      <w:start w:val="1"/>
      <w:numFmt w:val="lowerLetter"/>
      <w:lvlText w:val="%2."/>
      <w:lvlJc w:val="left"/>
      <w:pPr>
        <w:ind w:left="2007" w:hanging="360"/>
      </w:pPr>
    </w:lvl>
    <w:lvl w:ilvl="2" w:tplc="0427001B" w:tentative="1">
      <w:start w:val="1"/>
      <w:numFmt w:val="lowerRoman"/>
      <w:lvlText w:val="%3."/>
      <w:lvlJc w:val="right"/>
      <w:pPr>
        <w:ind w:left="2727" w:hanging="180"/>
      </w:pPr>
    </w:lvl>
    <w:lvl w:ilvl="3" w:tplc="0427000F" w:tentative="1">
      <w:start w:val="1"/>
      <w:numFmt w:val="decimal"/>
      <w:lvlText w:val="%4."/>
      <w:lvlJc w:val="left"/>
      <w:pPr>
        <w:ind w:left="3447" w:hanging="360"/>
      </w:pPr>
    </w:lvl>
    <w:lvl w:ilvl="4" w:tplc="04270019" w:tentative="1">
      <w:start w:val="1"/>
      <w:numFmt w:val="lowerLetter"/>
      <w:lvlText w:val="%5."/>
      <w:lvlJc w:val="left"/>
      <w:pPr>
        <w:ind w:left="4167" w:hanging="360"/>
      </w:pPr>
    </w:lvl>
    <w:lvl w:ilvl="5" w:tplc="0427001B" w:tentative="1">
      <w:start w:val="1"/>
      <w:numFmt w:val="lowerRoman"/>
      <w:lvlText w:val="%6."/>
      <w:lvlJc w:val="right"/>
      <w:pPr>
        <w:ind w:left="4887" w:hanging="180"/>
      </w:pPr>
    </w:lvl>
    <w:lvl w:ilvl="6" w:tplc="0427000F" w:tentative="1">
      <w:start w:val="1"/>
      <w:numFmt w:val="decimal"/>
      <w:lvlText w:val="%7."/>
      <w:lvlJc w:val="left"/>
      <w:pPr>
        <w:ind w:left="5607" w:hanging="360"/>
      </w:pPr>
    </w:lvl>
    <w:lvl w:ilvl="7" w:tplc="04270019" w:tentative="1">
      <w:start w:val="1"/>
      <w:numFmt w:val="lowerLetter"/>
      <w:lvlText w:val="%8."/>
      <w:lvlJc w:val="left"/>
      <w:pPr>
        <w:ind w:left="6327" w:hanging="360"/>
      </w:pPr>
    </w:lvl>
    <w:lvl w:ilvl="8" w:tplc="042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7DCC4118"/>
    <w:multiLevelType w:val="hybridMultilevel"/>
    <w:tmpl w:val="E6BECE40"/>
    <w:lvl w:ilvl="0" w:tplc="0427000F">
      <w:start w:val="1"/>
      <w:numFmt w:val="decimal"/>
      <w:lvlText w:val="%1."/>
      <w:lvlJc w:val="lef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FDC7697"/>
    <w:multiLevelType w:val="multilevel"/>
    <w:tmpl w:val="DFD6D3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 w:themeColor="text1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  <w:b w:val="0"/>
        <w:bCs/>
        <w:color w:val="000000" w:themeColor="text1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color w:val="000000" w:themeColor="text1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  <w:color w:val="000000" w:themeColor="text1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10"/>
  </w:num>
  <w:num w:numId="6">
    <w:abstractNumId w:val="6"/>
  </w:num>
  <w:num w:numId="7">
    <w:abstractNumId w:val="1"/>
  </w:num>
  <w:num w:numId="8">
    <w:abstractNumId w:val="8"/>
  </w:num>
  <w:num w:numId="9">
    <w:abstractNumId w:val="9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hyphenationZone w:val="396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0MzY1NzAxNDWxMDZV0lEKTi0uzszPAykwrAUA17zJsiwAAAA="/>
  </w:docVars>
  <w:rsids>
    <w:rsidRoot w:val="000C042A"/>
    <w:rsid w:val="00003175"/>
    <w:rsid w:val="0000605E"/>
    <w:rsid w:val="000064D4"/>
    <w:rsid w:val="0000661E"/>
    <w:rsid w:val="00032725"/>
    <w:rsid w:val="00040B22"/>
    <w:rsid w:val="000512E1"/>
    <w:rsid w:val="00056D80"/>
    <w:rsid w:val="00060E84"/>
    <w:rsid w:val="00073E05"/>
    <w:rsid w:val="00074BC0"/>
    <w:rsid w:val="00077D85"/>
    <w:rsid w:val="000805E0"/>
    <w:rsid w:val="00080E3A"/>
    <w:rsid w:val="00086BF5"/>
    <w:rsid w:val="000879BC"/>
    <w:rsid w:val="00093B57"/>
    <w:rsid w:val="00094388"/>
    <w:rsid w:val="00095965"/>
    <w:rsid w:val="000A4248"/>
    <w:rsid w:val="000A6830"/>
    <w:rsid w:val="000B07A7"/>
    <w:rsid w:val="000B3A11"/>
    <w:rsid w:val="000B3A1E"/>
    <w:rsid w:val="000C042A"/>
    <w:rsid w:val="000D57DE"/>
    <w:rsid w:val="000D7490"/>
    <w:rsid w:val="000E021C"/>
    <w:rsid w:val="000E4AD5"/>
    <w:rsid w:val="000E6842"/>
    <w:rsid w:val="000F4D9D"/>
    <w:rsid w:val="0011702C"/>
    <w:rsid w:val="00124B29"/>
    <w:rsid w:val="001266D6"/>
    <w:rsid w:val="0014602F"/>
    <w:rsid w:val="00154A02"/>
    <w:rsid w:val="00164A55"/>
    <w:rsid w:val="00170823"/>
    <w:rsid w:val="00175354"/>
    <w:rsid w:val="00175C5E"/>
    <w:rsid w:val="00180B65"/>
    <w:rsid w:val="00180B78"/>
    <w:rsid w:val="001818FC"/>
    <w:rsid w:val="00190671"/>
    <w:rsid w:val="001A2EA0"/>
    <w:rsid w:val="001A3C9A"/>
    <w:rsid w:val="001B226B"/>
    <w:rsid w:val="001B6318"/>
    <w:rsid w:val="001C086D"/>
    <w:rsid w:val="001C519F"/>
    <w:rsid w:val="001D527F"/>
    <w:rsid w:val="001E0158"/>
    <w:rsid w:val="001E3B47"/>
    <w:rsid w:val="001E77FC"/>
    <w:rsid w:val="001F1308"/>
    <w:rsid w:val="001F22A4"/>
    <w:rsid w:val="001F26F5"/>
    <w:rsid w:val="001F3507"/>
    <w:rsid w:val="001F4861"/>
    <w:rsid w:val="001F6E2A"/>
    <w:rsid w:val="002011FA"/>
    <w:rsid w:val="00202805"/>
    <w:rsid w:val="002064E0"/>
    <w:rsid w:val="00213A82"/>
    <w:rsid w:val="00224FED"/>
    <w:rsid w:val="00226E62"/>
    <w:rsid w:val="0023018C"/>
    <w:rsid w:val="00233FA7"/>
    <w:rsid w:val="00242D41"/>
    <w:rsid w:val="0025233F"/>
    <w:rsid w:val="0026183D"/>
    <w:rsid w:val="002659EC"/>
    <w:rsid w:val="00266F6C"/>
    <w:rsid w:val="00271FA1"/>
    <w:rsid w:val="00276B65"/>
    <w:rsid w:val="0028280C"/>
    <w:rsid w:val="00287D36"/>
    <w:rsid w:val="00290480"/>
    <w:rsid w:val="00293D24"/>
    <w:rsid w:val="002A193D"/>
    <w:rsid w:val="002B1A90"/>
    <w:rsid w:val="002B2FAF"/>
    <w:rsid w:val="002B61DC"/>
    <w:rsid w:val="002B6A64"/>
    <w:rsid w:val="002C3426"/>
    <w:rsid w:val="002C5373"/>
    <w:rsid w:val="002C71AE"/>
    <w:rsid w:val="002C740E"/>
    <w:rsid w:val="002E4907"/>
    <w:rsid w:val="002F6F3C"/>
    <w:rsid w:val="003102AE"/>
    <w:rsid w:val="00323ADB"/>
    <w:rsid w:val="00326A64"/>
    <w:rsid w:val="00333D8A"/>
    <w:rsid w:val="003456B1"/>
    <w:rsid w:val="003467CB"/>
    <w:rsid w:val="00357FAF"/>
    <w:rsid w:val="0037487D"/>
    <w:rsid w:val="00392F41"/>
    <w:rsid w:val="00394550"/>
    <w:rsid w:val="003B0CD0"/>
    <w:rsid w:val="003B1836"/>
    <w:rsid w:val="003B5151"/>
    <w:rsid w:val="003D0552"/>
    <w:rsid w:val="003D1761"/>
    <w:rsid w:val="003D6142"/>
    <w:rsid w:val="003E0468"/>
    <w:rsid w:val="003E30A9"/>
    <w:rsid w:val="003E5EFD"/>
    <w:rsid w:val="003E7DCE"/>
    <w:rsid w:val="003F4644"/>
    <w:rsid w:val="004037C4"/>
    <w:rsid w:val="00404851"/>
    <w:rsid w:val="004107E5"/>
    <w:rsid w:val="00412A22"/>
    <w:rsid w:val="00433B85"/>
    <w:rsid w:val="0043781F"/>
    <w:rsid w:val="00451C44"/>
    <w:rsid w:val="004570D3"/>
    <w:rsid w:val="00461EB3"/>
    <w:rsid w:val="00465430"/>
    <w:rsid w:val="00482791"/>
    <w:rsid w:val="00483B6F"/>
    <w:rsid w:val="00484529"/>
    <w:rsid w:val="004863B3"/>
    <w:rsid w:val="00486E5E"/>
    <w:rsid w:val="00490819"/>
    <w:rsid w:val="00493628"/>
    <w:rsid w:val="004A0D57"/>
    <w:rsid w:val="004A192B"/>
    <w:rsid w:val="004C692B"/>
    <w:rsid w:val="004C7082"/>
    <w:rsid w:val="004D0B7C"/>
    <w:rsid w:val="004E2797"/>
    <w:rsid w:val="004E51A7"/>
    <w:rsid w:val="004F04F0"/>
    <w:rsid w:val="004F1F91"/>
    <w:rsid w:val="004F556D"/>
    <w:rsid w:val="005004F1"/>
    <w:rsid w:val="00500E3E"/>
    <w:rsid w:val="0050155D"/>
    <w:rsid w:val="0050417B"/>
    <w:rsid w:val="005125F8"/>
    <w:rsid w:val="00516C35"/>
    <w:rsid w:val="005216C5"/>
    <w:rsid w:val="005235BB"/>
    <w:rsid w:val="00540916"/>
    <w:rsid w:val="0054273F"/>
    <w:rsid w:val="00553941"/>
    <w:rsid w:val="005577A4"/>
    <w:rsid w:val="00557AF8"/>
    <w:rsid w:val="005668A9"/>
    <w:rsid w:val="00572FAC"/>
    <w:rsid w:val="0058425D"/>
    <w:rsid w:val="00590319"/>
    <w:rsid w:val="00597FC7"/>
    <w:rsid w:val="005A289A"/>
    <w:rsid w:val="005A4B9C"/>
    <w:rsid w:val="005A4CDF"/>
    <w:rsid w:val="005A79D1"/>
    <w:rsid w:val="005B05FA"/>
    <w:rsid w:val="005B18C2"/>
    <w:rsid w:val="005B259D"/>
    <w:rsid w:val="005C1F0E"/>
    <w:rsid w:val="005C3093"/>
    <w:rsid w:val="005C6136"/>
    <w:rsid w:val="005D6359"/>
    <w:rsid w:val="005E4648"/>
    <w:rsid w:val="005E5E42"/>
    <w:rsid w:val="00601732"/>
    <w:rsid w:val="00603296"/>
    <w:rsid w:val="006048C9"/>
    <w:rsid w:val="00612718"/>
    <w:rsid w:val="00620DD0"/>
    <w:rsid w:val="0062136A"/>
    <w:rsid w:val="00621664"/>
    <w:rsid w:val="006216B0"/>
    <w:rsid w:val="00623222"/>
    <w:rsid w:val="0062594B"/>
    <w:rsid w:val="00653613"/>
    <w:rsid w:val="006727D6"/>
    <w:rsid w:val="00673996"/>
    <w:rsid w:val="00692059"/>
    <w:rsid w:val="00694A56"/>
    <w:rsid w:val="00694EB1"/>
    <w:rsid w:val="006A0EF1"/>
    <w:rsid w:val="006A1539"/>
    <w:rsid w:val="006A19EE"/>
    <w:rsid w:val="006B2FDC"/>
    <w:rsid w:val="006B3C2C"/>
    <w:rsid w:val="006B645D"/>
    <w:rsid w:val="006B7754"/>
    <w:rsid w:val="006C5084"/>
    <w:rsid w:val="006C6F6F"/>
    <w:rsid w:val="006E1D83"/>
    <w:rsid w:val="006E4C74"/>
    <w:rsid w:val="006F15E2"/>
    <w:rsid w:val="006F4AF1"/>
    <w:rsid w:val="006F5458"/>
    <w:rsid w:val="00716492"/>
    <w:rsid w:val="00723C3A"/>
    <w:rsid w:val="0072678F"/>
    <w:rsid w:val="00733264"/>
    <w:rsid w:val="00737067"/>
    <w:rsid w:val="00741BFA"/>
    <w:rsid w:val="00747120"/>
    <w:rsid w:val="007509D6"/>
    <w:rsid w:val="00751804"/>
    <w:rsid w:val="00765094"/>
    <w:rsid w:val="00765512"/>
    <w:rsid w:val="00776255"/>
    <w:rsid w:val="0078351F"/>
    <w:rsid w:val="00791BE6"/>
    <w:rsid w:val="00793AAE"/>
    <w:rsid w:val="00796E43"/>
    <w:rsid w:val="007A1B37"/>
    <w:rsid w:val="007A61A0"/>
    <w:rsid w:val="007B2E58"/>
    <w:rsid w:val="007C23F8"/>
    <w:rsid w:val="007C3876"/>
    <w:rsid w:val="007D2255"/>
    <w:rsid w:val="007D3534"/>
    <w:rsid w:val="007E4139"/>
    <w:rsid w:val="007F4251"/>
    <w:rsid w:val="00800168"/>
    <w:rsid w:val="00803B7F"/>
    <w:rsid w:val="008054D9"/>
    <w:rsid w:val="008101A1"/>
    <w:rsid w:val="0081121E"/>
    <w:rsid w:val="0081137C"/>
    <w:rsid w:val="0081520D"/>
    <w:rsid w:val="0081556B"/>
    <w:rsid w:val="00815CF7"/>
    <w:rsid w:val="008160B0"/>
    <w:rsid w:val="00817B52"/>
    <w:rsid w:val="00821211"/>
    <w:rsid w:val="00821BFD"/>
    <w:rsid w:val="00822071"/>
    <w:rsid w:val="00832A93"/>
    <w:rsid w:val="00850DA7"/>
    <w:rsid w:val="00850FC6"/>
    <w:rsid w:val="008538E5"/>
    <w:rsid w:val="008625D0"/>
    <w:rsid w:val="00864692"/>
    <w:rsid w:val="00864833"/>
    <w:rsid w:val="008815AF"/>
    <w:rsid w:val="00882DD3"/>
    <w:rsid w:val="00890D5B"/>
    <w:rsid w:val="00891B3E"/>
    <w:rsid w:val="008A1EC5"/>
    <w:rsid w:val="008A3F9D"/>
    <w:rsid w:val="008A68E0"/>
    <w:rsid w:val="008B17EF"/>
    <w:rsid w:val="008B4F76"/>
    <w:rsid w:val="008C01DC"/>
    <w:rsid w:val="008D1E7D"/>
    <w:rsid w:val="008D3777"/>
    <w:rsid w:val="008D4A02"/>
    <w:rsid w:val="008D68CA"/>
    <w:rsid w:val="008F2B6D"/>
    <w:rsid w:val="008F5ED2"/>
    <w:rsid w:val="00911CD8"/>
    <w:rsid w:val="00925872"/>
    <w:rsid w:val="00933950"/>
    <w:rsid w:val="00941E1D"/>
    <w:rsid w:val="009456AC"/>
    <w:rsid w:val="00957AA7"/>
    <w:rsid w:val="00960028"/>
    <w:rsid w:val="009818C3"/>
    <w:rsid w:val="00983305"/>
    <w:rsid w:val="009841CC"/>
    <w:rsid w:val="00996E59"/>
    <w:rsid w:val="00997460"/>
    <w:rsid w:val="009A3DBD"/>
    <w:rsid w:val="009B331E"/>
    <w:rsid w:val="009C1101"/>
    <w:rsid w:val="009C2514"/>
    <w:rsid w:val="009C49D4"/>
    <w:rsid w:val="009C7DA3"/>
    <w:rsid w:val="009D5CCA"/>
    <w:rsid w:val="009E02CD"/>
    <w:rsid w:val="009E50C9"/>
    <w:rsid w:val="009F24D6"/>
    <w:rsid w:val="009F3785"/>
    <w:rsid w:val="009F5CC3"/>
    <w:rsid w:val="009F697A"/>
    <w:rsid w:val="00A00AFD"/>
    <w:rsid w:val="00A33574"/>
    <w:rsid w:val="00A3481D"/>
    <w:rsid w:val="00A355A8"/>
    <w:rsid w:val="00A522F1"/>
    <w:rsid w:val="00A54D99"/>
    <w:rsid w:val="00A55B8F"/>
    <w:rsid w:val="00A600EA"/>
    <w:rsid w:val="00A6510F"/>
    <w:rsid w:val="00A80011"/>
    <w:rsid w:val="00A80A7F"/>
    <w:rsid w:val="00A82853"/>
    <w:rsid w:val="00A84F1F"/>
    <w:rsid w:val="00A8733F"/>
    <w:rsid w:val="00A9155B"/>
    <w:rsid w:val="00A9491C"/>
    <w:rsid w:val="00A96BCB"/>
    <w:rsid w:val="00AA2BC7"/>
    <w:rsid w:val="00AA42EF"/>
    <w:rsid w:val="00AA5251"/>
    <w:rsid w:val="00AA6204"/>
    <w:rsid w:val="00AC0576"/>
    <w:rsid w:val="00AC33F8"/>
    <w:rsid w:val="00AC4B7D"/>
    <w:rsid w:val="00AD5060"/>
    <w:rsid w:val="00AE0203"/>
    <w:rsid w:val="00AE0C44"/>
    <w:rsid w:val="00AE68BB"/>
    <w:rsid w:val="00AE770F"/>
    <w:rsid w:val="00B1206C"/>
    <w:rsid w:val="00B202C0"/>
    <w:rsid w:val="00B20E0B"/>
    <w:rsid w:val="00B250C1"/>
    <w:rsid w:val="00B719EA"/>
    <w:rsid w:val="00B76B17"/>
    <w:rsid w:val="00B77A0C"/>
    <w:rsid w:val="00B90FD3"/>
    <w:rsid w:val="00B95451"/>
    <w:rsid w:val="00B95A51"/>
    <w:rsid w:val="00B9630B"/>
    <w:rsid w:val="00BA2D93"/>
    <w:rsid w:val="00BA6BD8"/>
    <w:rsid w:val="00BB3948"/>
    <w:rsid w:val="00BB3FAD"/>
    <w:rsid w:val="00BC168A"/>
    <w:rsid w:val="00BC7F30"/>
    <w:rsid w:val="00BD09B0"/>
    <w:rsid w:val="00BD1223"/>
    <w:rsid w:val="00BE463E"/>
    <w:rsid w:val="00C00772"/>
    <w:rsid w:val="00C052CE"/>
    <w:rsid w:val="00C05DD5"/>
    <w:rsid w:val="00C13C0B"/>
    <w:rsid w:val="00C24932"/>
    <w:rsid w:val="00C34D2E"/>
    <w:rsid w:val="00C40703"/>
    <w:rsid w:val="00C411F5"/>
    <w:rsid w:val="00C4185F"/>
    <w:rsid w:val="00C52E16"/>
    <w:rsid w:val="00C621E7"/>
    <w:rsid w:val="00C62824"/>
    <w:rsid w:val="00C665CF"/>
    <w:rsid w:val="00C82172"/>
    <w:rsid w:val="00C8357D"/>
    <w:rsid w:val="00C84C31"/>
    <w:rsid w:val="00C93D8F"/>
    <w:rsid w:val="00C96CCB"/>
    <w:rsid w:val="00CB585E"/>
    <w:rsid w:val="00CB68DF"/>
    <w:rsid w:val="00CB7B9C"/>
    <w:rsid w:val="00CC3E96"/>
    <w:rsid w:val="00CC51C4"/>
    <w:rsid w:val="00CE421C"/>
    <w:rsid w:val="00CF09A6"/>
    <w:rsid w:val="00CF409D"/>
    <w:rsid w:val="00CF5A8C"/>
    <w:rsid w:val="00D161B2"/>
    <w:rsid w:val="00D2369E"/>
    <w:rsid w:val="00D266D1"/>
    <w:rsid w:val="00D27D0C"/>
    <w:rsid w:val="00D30736"/>
    <w:rsid w:val="00D36B6A"/>
    <w:rsid w:val="00D53557"/>
    <w:rsid w:val="00D837C0"/>
    <w:rsid w:val="00D846BB"/>
    <w:rsid w:val="00D86387"/>
    <w:rsid w:val="00D86DF6"/>
    <w:rsid w:val="00D87F29"/>
    <w:rsid w:val="00D90A81"/>
    <w:rsid w:val="00D950F2"/>
    <w:rsid w:val="00DB7261"/>
    <w:rsid w:val="00DC19B0"/>
    <w:rsid w:val="00DC2859"/>
    <w:rsid w:val="00DC627F"/>
    <w:rsid w:val="00DD3045"/>
    <w:rsid w:val="00DD3B67"/>
    <w:rsid w:val="00DD4213"/>
    <w:rsid w:val="00DE2E9B"/>
    <w:rsid w:val="00DE52E6"/>
    <w:rsid w:val="00DE77A1"/>
    <w:rsid w:val="00DF21C9"/>
    <w:rsid w:val="00DF2F3D"/>
    <w:rsid w:val="00DF36F6"/>
    <w:rsid w:val="00DF3732"/>
    <w:rsid w:val="00DF6039"/>
    <w:rsid w:val="00E019B3"/>
    <w:rsid w:val="00E02136"/>
    <w:rsid w:val="00E13876"/>
    <w:rsid w:val="00E1404D"/>
    <w:rsid w:val="00E17A12"/>
    <w:rsid w:val="00E26EB1"/>
    <w:rsid w:val="00E442C9"/>
    <w:rsid w:val="00E52E00"/>
    <w:rsid w:val="00E61FA5"/>
    <w:rsid w:val="00E71A1F"/>
    <w:rsid w:val="00E74960"/>
    <w:rsid w:val="00E76D3C"/>
    <w:rsid w:val="00E82DE6"/>
    <w:rsid w:val="00E8306A"/>
    <w:rsid w:val="00EA2AF1"/>
    <w:rsid w:val="00EA583B"/>
    <w:rsid w:val="00EA6440"/>
    <w:rsid w:val="00EB17CF"/>
    <w:rsid w:val="00EB4427"/>
    <w:rsid w:val="00EB5639"/>
    <w:rsid w:val="00EB5C53"/>
    <w:rsid w:val="00EC1530"/>
    <w:rsid w:val="00EC32BA"/>
    <w:rsid w:val="00ED31F7"/>
    <w:rsid w:val="00ED7008"/>
    <w:rsid w:val="00EE0E01"/>
    <w:rsid w:val="00EE58F6"/>
    <w:rsid w:val="00EE6243"/>
    <w:rsid w:val="00EF3981"/>
    <w:rsid w:val="00EF4AC8"/>
    <w:rsid w:val="00F00F76"/>
    <w:rsid w:val="00F0293F"/>
    <w:rsid w:val="00F05791"/>
    <w:rsid w:val="00F1477B"/>
    <w:rsid w:val="00F17036"/>
    <w:rsid w:val="00F23455"/>
    <w:rsid w:val="00F327CC"/>
    <w:rsid w:val="00F36D34"/>
    <w:rsid w:val="00F700A3"/>
    <w:rsid w:val="00F81BCC"/>
    <w:rsid w:val="00F933CC"/>
    <w:rsid w:val="00F97EF7"/>
    <w:rsid w:val="00FA122A"/>
    <w:rsid w:val="00FA17B7"/>
    <w:rsid w:val="00FA3692"/>
    <w:rsid w:val="00FB431E"/>
    <w:rsid w:val="00FB7268"/>
    <w:rsid w:val="00FB778F"/>
    <w:rsid w:val="00FC2E27"/>
    <w:rsid w:val="00FC554D"/>
    <w:rsid w:val="00FC6743"/>
    <w:rsid w:val="00FE5964"/>
    <w:rsid w:val="00FF2D41"/>
    <w:rsid w:val="51756862"/>
    <w:rsid w:val="676BC0D9"/>
    <w:rsid w:val="6798CC33"/>
    <w:rsid w:val="700F1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03C306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0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042A"/>
  </w:style>
  <w:style w:type="paragraph" w:styleId="Footer">
    <w:name w:val="footer"/>
    <w:basedOn w:val="Normal"/>
    <w:link w:val="FooterChar"/>
    <w:uiPriority w:val="99"/>
    <w:unhideWhenUsed/>
    <w:rsid w:val="000C0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042A"/>
  </w:style>
  <w:style w:type="character" w:styleId="Hyperlink">
    <w:name w:val="Hyperlink"/>
    <w:basedOn w:val="DefaultParagraphFont"/>
    <w:uiPriority w:val="99"/>
    <w:unhideWhenUsed/>
    <w:rsid w:val="00EB442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44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442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E4A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91BE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lt-LT" w:eastAsia="lt-LT"/>
    </w:rPr>
  </w:style>
  <w:style w:type="paragraph" w:styleId="ListParagraph">
    <w:name w:val="List Paragraph"/>
    <w:aliases w:val="Buletai,Bullet EY,List Paragraph21,List Paragraph1,List Paragraph2,lp1,Bullet 1,Use Case List Paragraph,Numbering,ERP-List Paragraph,List Paragraph11,List Paragraph111,Paragraph,List Paragraph Red,Sąrašo pastraipa1"/>
    <w:basedOn w:val="Normal"/>
    <w:link w:val="ListParagraphChar"/>
    <w:uiPriority w:val="34"/>
    <w:qFormat/>
    <w:rsid w:val="00BB3FAD"/>
    <w:pPr>
      <w:spacing w:after="160" w:line="259" w:lineRule="auto"/>
      <w:ind w:left="720"/>
      <w:contextualSpacing/>
    </w:pPr>
    <w:rPr>
      <w:sz w:val="22"/>
      <w:szCs w:val="22"/>
      <w:lang w:val="lt-LT"/>
    </w:rPr>
  </w:style>
  <w:style w:type="character" w:customStyle="1" w:styleId="ListParagraphChar">
    <w:name w:val="List Paragraph Char"/>
    <w:aliases w:val="Buletai Char,Bullet EY Char,List Paragraph21 Char,List Paragraph1 Char,List Paragraph2 Char,lp1 Char,Bullet 1 Char,Use Case List Paragraph Char,Numbering Char,ERP-List Paragraph Char,List Paragraph11 Char,List Paragraph111 Char"/>
    <w:basedOn w:val="DefaultParagraphFont"/>
    <w:link w:val="ListParagraph"/>
    <w:uiPriority w:val="34"/>
    <w:locked/>
    <w:rsid w:val="00BB3FAD"/>
    <w:rPr>
      <w:sz w:val="22"/>
      <w:szCs w:val="22"/>
      <w:lang w:val="lt-L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3FAD"/>
    <w:rPr>
      <w:sz w:val="20"/>
      <w:szCs w:val="20"/>
      <w:lang w:val="lt-L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3FAD"/>
    <w:rPr>
      <w:sz w:val="20"/>
      <w:szCs w:val="20"/>
      <w:lang w:val="lt-LT"/>
    </w:rPr>
  </w:style>
  <w:style w:type="character" w:styleId="FootnoteReference">
    <w:name w:val="footnote reference"/>
    <w:basedOn w:val="DefaultParagraphFont"/>
    <w:uiPriority w:val="99"/>
    <w:semiHidden/>
    <w:unhideWhenUsed/>
    <w:rsid w:val="00BB3FAD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5B259D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1266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18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18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18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18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1836"/>
    <w:rPr>
      <w:b/>
      <w:bCs/>
      <w:sz w:val="20"/>
      <w:szCs w:val="20"/>
    </w:rPr>
  </w:style>
  <w:style w:type="paragraph" w:customStyle="1" w:styleId="paragraph">
    <w:name w:val="paragraph"/>
    <w:basedOn w:val="Normal"/>
    <w:rsid w:val="0039455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normaltextrun">
    <w:name w:val="normaltextrun"/>
    <w:basedOn w:val="DefaultParagraphFont"/>
    <w:rsid w:val="00394550"/>
  </w:style>
  <w:style w:type="table" w:customStyle="1" w:styleId="TableGrid1">
    <w:name w:val="Table Grid1"/>
    <w:basedOn w:val="TableNormal"/>
    <w:next w:val="TableGrid"/>
    <w:uiPriority w:val="39"/>
    <w:rsid w:val="00AC33F8"/>
    <w:rPr>
      <w:rFonts w:ascii="Calibri" w:eastAsia="Calibri" w:hAnsi="Calibri" w:cs="Times New Roman"/>
      <w:sz w:val="20"/>
      <w:szCs w:val="20"/>
      <w:lang w:val="lt-LT" w:eastAsia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39"/>
    <w:rsid w:val="004F556D"/>
    <w:rPr>
      <w:rFonts w:ascii="Calibri" w:eastAsia="Calibri" w:hAnsi="Calibri" w:cs="Times New Roman"/>
      <w:sz w:val="20"/>
      <w:szCs w:val="20"/>
      <w:lang w:val="en-GB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EF4AC8"/>
  </w:style>
  <w:style w:type="table" w:customStyle="1" w:styleId="TableGrid3">
    <w:name w:val="Table Grid3"/>
    <w:basedOn w:val="TableNormal"/>
    <w:next w:val="TableGrid"/>
    <w:uiPriority w:val="39"/>
    <w:rsid w:val="00FC2E27"/>
    <w:rPr>
      <w:rFonts w:ascii="Calibri" w:eastAsia="Calibri" w:hAnsi="Calibri" w:cs="Times New Roman"/>
      <w:sz w:val="20"/>
      <w:szCs w:val="20"/>
      <w:lang w:val="lt-LT" w:eastAsia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B68D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A28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9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7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667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0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vpt.lrv.lt/lt/naujienos-3/nuo-2025-02-01-isigalioja-nauja-pasalinimo-pagrinda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7AE072293145138164B09D898EC3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AD832-D523-4D82-BF78-831D81AB07B1}"/>
      </w:docPartPr>
      <w:docPartBody>
        <w:p w:rsidR="00382D30" w:rsidRDefault="008D0552" w:rsidP="008D0552">
          <w:pPr>
            <w:pStyle w:val="C87AE072293145138164B09D898EC3C8"/>
          </w:pPr>
          <w:r>
            <w:rPr>
              <w:rStyle w:val="normaltextrun"/>
              <w:rFonts w:ascii="Arial" w:hAnsi="Arial" w:cs="Arial"/>
              <w:color w:val="FF0000"/>
            </w:rPr>
            <w:t>[Nurodyti datą]</w:t>
          </w:r>
        </w:p>
      </w:docPartBody>
    </w:docPart>
    <w:docPart>
      <w:docPartPr>
        <w:name w:val="AE8A2A82A53B453592B37B6023DA4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FB64B-FFAC-49B1-AB52-8CBBDBE128D5}"/>
      </w:docPartPr>
      <w:docPartBody>
        <w:p w:rsidR="00382D30" w:rsidRDefault="008D0552" w:rsidP="008D0552">
          <w:pPr>
            <w:pStyle w:val="AE8A2A82A53B453592B37B6023DA4FD0"/>
          </w:pPr>
          <w:r>
            <w:rPr>
              <w:rFonts w:ascii="Arial" w:hAnsi="Arial" w:cs="Arial"/>
              <w:color w:val="FF0000"/>
            </w:rPr>
            <w:t>[Pasirinki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0552"/>
    <w:rsid w:val="001A010E"/>
    <w:rsid w:val="00382D30"/>
    <w:rsid w:val="00574ADC"/>
    <w:rsid w:val="005E3A6D"/>
    <w:rsid w:val="008D0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8D0552"/>
  </w:style>
  <w:style w:type="paragraph" w:customStyle="1" w:styleId="C87AE072293145138164B09D898EC3C8">
    <w:name w:val="C87AE072293145138164B09D898EC3C8"/>
    <w:rsid w:val="008D0552"/>
  </w:style>
  <w:style w:type="paragraph" w:customStyle="1" w:styleId="AE8A2A82A53B453592B37B6023DA4FD0">
    <w:name w:val="AE8A2A82A53B453592B37B6023DA4FD0"/>
    <w:rsid w:val="008D05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ttps_x003a__x002f__x002f_avilys_x002e_vu_x002e_lt_x002f_dhs_x002f_actDHSDocumentShow_x003f_docOid_x003d_470eb460bf7c11eebf1fed8d3e630f93 xmlns="10d82443-09d3-40b0-8c83-26301ffc3ad6">
      <Url xsi:nil="true"/>
      <Description xsi:nil="true"/>
    </https_x003a__x002f__x002f_avilys_x002e_vu_x002e_lt_x002f_dhs_x002f_actDHSDocumentShow_x003f_docOid_x003d_470eb460bf7c11eebf1fed8d3e630f93>
    <Nuoroda xmlns="10d82443-09d3-40b0-8c83-26301ffc3ad6">
      <Url xsi:nil="true"/>
      <Description xsi:nil="true"/>
    </Nuoroda>
    <lcf76f155ced4ddcb4097134ff3c332f xmlns="10d82443-09d3-40b0-8c83-26301ffc3ad6">
      <Terms xmlns="http://schemas.microsoft.com/office/infopath/2007/PartnerControls"/>
    </lcf76f155ced4ddcb4097134ff3c332f>
    <TaxCatchAll xmlns="ee1859fd-5c03-4aad-a8ae-84688b43cbd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DB8210A874BFC64B87AC34CB24042502" ma:contentTypeVersion="19" ma:contentTypeDescription="Kurkite naują dokumentą." ma:contentTypeScope="" ma:versionID="a4a12154a1acd23d97d3dc38335883cd">
  <xsd:schema xmlns:xsd="http://www.w3.org/2001/XMLSchema" xmlns:xs="http://www.w3.org/2001/XMLSchema" xmlns:p="http://schemas.microsoft.com/office/2006/metadata/properties" xmlns:ns2="10d82443-09d3-40b0-8c83-26301ffc3ad6" xmlns:ns3="ee1859fd-5c03-4aad-a8ae-84688b43cbdc" targetNamespace="http://schemas.microsoft.com/office/2006/metadata/properties" ma:root="true" ma:fieldsID="6fbbfa0c4e33052f45158ef01705a49a" ns2:_="" ns3:_="">
    <xsd:import namespace="10d82443-09d3-40b0-8c83-26301ffc3ad6"/>
    <xsd:import namespace="ee1859fd-5c03-4aad-a8ae-84688b43c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Nuoroda" minOccurs="0"/>
                <xsd:element ref="ns2:https_x003a__x002f__x002f_avilys_x002e_vu_x002e_lt_x002f_dhs_x002f_actDHSDocumentShow_x003f_docOid_x003d_470eb460bf7c11eebf1fed8d3e630f93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82443-09d3-40b0-8c83-26301ffc3a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uoroda" ma:index="14" nillable="true" ma:displayName="Nuoroda" ma:description="https://avilys.vu.lt/dhs/actDHSDocumentShow?docOid=91d93b60ec6e11e7b4fd9908b57f9091#" ma:format="Hyperlink" ma:internalName="Nuoroda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ttps_x003a__x002f__x002f_avilys_x002e_vu_x002e_lt_x002f_dhs_x002f_actDHSDocumentShow_x003f_docOid_x003d_470eb460bf7c11eebf1fed8d3e630f93" ma:index="15" nillable="true" ma:displayName="https://avilys.vu.lt/dhs/actDHSDocumentShow?docOid=470eb460bf7c11eebf1fed8d3e630f93" ma:format="Image" ma:internalName="https_x003a__x002f__x002f_avilys_x002e_vu_x002e_lt_x002f_dhs_x002f_actDHSDocumentShow_x003f_docOid_x003d_470eb460bf7c11eebf1fed8d3e630f93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17" nillable="true" ma:taxonomy="true" ma:internalName="lcf76f155ced4ddcb4097134ff3c332f" ma:taxonomyFieldName="MediaServiceImageTags" ma:displayName="Vaizdų žymės" ma:readOnly="false" ma:fieldId="{5cf76f15-5ced-4ddc-b409-7134ff3c332f}" ma:taxonomyMulti="true" ma:sspId="bd1d6e2d-d61e-4002-9eb5-e7f8ec1ff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1859fd-5c03-4aad-a8ae-84688b43c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1a7d060-56e9-4f3b-b1f8-de18a18b46d2}" ma:internalName="TaxCatchAll" ma:showField="CatchAllData" ma:web="ee1859fd-5c03-4aad-a8ae-84688b43cb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D3B47F-96D7-4E33-BE10-8B9F10FC17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9BD566-EC0F-4966-9C2A-91C532A3C4E8}">
  <ds:schemaRefs>
    <ds:schemaRef ds:uri="http://schemas.microsoft.com/office/2006/metadata/properties"/>
    <ds:schemaRef ds:uri="http://schemas.microsoft.com/office/infopath/2007/PartnerControls"/>
    <ds:schemaRef ds:uri="10d82443-09d3-40b0-8c83-26301ffc3ad6"/>
    <ds:schemaRef ds:uri="ee1859fd-5c03-4aad-a8ae-84688b43cbdc"/>
  </ds:schemaRefs>
</ds:datastoreItem>
</file>

<file path=customXml/itemProps3.xml><?xml version="1.0" encoding="utf-8"?>
<ds:datastoreItem xmlns:ds="http://schemas.openxmlformats.org/officeDocument/2006/customXml" ds:itemID="{4BF6A195-104B-4511-ADF1-CCE05E9BED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074C3B-61D5-433A-BFD4-21417592F7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82443-09d3-40b0-8c83-26301ffc3ad6"/>
    <ds:schemaRef ds:uri="ee1859fd-5c03-4aad-a8ae-84688b43c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1-27T07:12:00Z</dcterms:created>
  <dcterms:modified xsi:type="dcterms:W3CDTF">2025-02-05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8210A874BFC64B87AC34CB24042502</vt:lpwstr>
  </property>
  <property fmtid="{D5CDD505-2E9C-101B-9397-08002B2CF9AE}" pid="3" name="MediaServiceImageTags">
    <vt:lpwstr/>
  </property>
  <property fmtid="{D5CDD505-2E9C-101B-9397-08002B2CF9AE}" pid="4" name="GrammarlyDocumentId">
    <vt:lpwstr>db8605444953be1d0e417138f9b9bebd5d89648d81bdc75b465d68c199caec75</vt:lpwstr>
  </property>
</Properties>
</file>